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530" w:type="dxa"/>
        <w:tblInd w:w="-185" w:type="dxa"/>
        <w:shd w:val="clear" w:color="auto" w:fill="FFFFFF"/>
        <w:tblLayout w:type="fixed"/>
        <w:tblLook w:val="0000" w:firstRow="0" w:lastRow="0" w:firstColumn="0" w:lastColumn="0" w:noHBand="0" w:noVBand="0"/>
      </w:tblPr>
      <w:tblGrid>
        <w:gridCol w:w="3510"/>
        <w:gridCol w:w="4140"/>
        <w:gridCol w:w="2880"/>
      </w:tblGrid>
      <w:tr w:rsidR="00E00394" w14:paraId="0C91FB7B" w14:textId="77777777" w:rsidTr="00043433">
        <w:trPr>
          <w:cantSplit/>
          <w:trHeight w:val="350"/>
        </w:trPr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one" w:sz="16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5FE082D3" w14:textId="77777777" w:rsidR="00E00394" w:rsidRDefault="00E00394" w:rsidP="003F3A61">
            <w:pPr>
              <w:pStyle w:val="Body1"/>
              <w:spacing w:line="236" w:lineRule="auto"/>
              <w:jc w:val="center"/>
              <w:rPr>
                <w:rFonts w:ascii="Arial" w:hAnsi="Arial"/>
                <w:b/>
                <w:sz w:val="28"/>
              </w:rPr>
            </w:pPr>
            <w:r>
              <w:rPr>
                <w:rFonts w:ascii="Arial" w:hAnsi="Arial Unicode MS"/>
                <w:b/>
                <w:sz w:val="28"/>
              </w:rPr>
              <w:t>SBVC</w:t>
            </w:r>
          </w:p>
          <w:p w14:paraId="4307B770" w14:textId="77777777" w:rsidR="00E00394" w:rsidRDefault="00E00394" w:rsidP="003F3A61">
            <w:pPr>
              <w:pStyle w:val="Body1"/>
              <w:spacing w:line="240" w:lineRule="auto"/>
              <w:ind w:left="0" w:firstLine="0"/>
              <w:jc w:val="center"/>
              <w:outlineLvl w:val="9"/>
              <w:rPr>
                <w:rFonts w:ascii="Arial" w:hAnsi="Arial Unicode MS"/>
                <w:b/>
              </w:rPr>
            </w:pPr>
            <w:r>
              <w:rPr>
                <w:rFonts w:ascii="Arial" w:hAnsi="Arial Unicode MS"/>
                <w:b/>
              </w:rPr>
              <w:t>Technology Committee</w:t>
            </w:r>
          </w:p>
        </w:tc>
        <w:tc>
          <w:tcPr>
            <w:tcW w:w="4140" w:type="dxa"/>
            <w:tcBorders>
              <w:top w:val="single" w:sz="4" w:space="0" w:color="000000"/>
              <w:left w:val="none" w:sz="16" w:space="0" w:color="000000"/>
              <w:bottom w:val="single" w:sz="4" w:space="0" w:color="000000"/>
              <w:right w:val="none" w:sz="16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1A1514EA" w14:textId="2244466A" w:rsidR="00E00394" w:rsidRDefault="004250E1">
            <w:pPr>
              <w:pStyle w:val="Body1"/>
              <w:spacing w:line="236" w:lineRule="auto"/>
              <w:jc w:val="center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1</w:t>
            </w:r>
            <w:r w:rsidR="00F2243C">
              <w:rPr>
                <w:rFonts w:ascii="Arial" w:hAnsi="Arial"/>
                <w:b/>
              </w:rPr>
              <w:t>1</w:t>
            </w:r>
            <w:r w:rsidR="00B727F7">
              <w:rPr>
                <w:rFonts w:ascii="Arial" w:hAnsi="Arial"/>
                <w:b/>
              </w:rPr>
              <w:t>-0</w:t>
            </w:r>
            <w:r w:rsidR="00F2243C">
              <w:rPr>
                <w:rFonts w:ascii="Arial" w:hAnsi="Arial"/>
                <w:b/>
              </w:rPr>
              <w:t>2</w:t>
            </w:r>
            <w:r w:rsidR="00B727F7">
              <w:rPr>
                <w:rFonts w:ascii="Arial" w:hAnsi="Arial"/>
                <w:b/>
              </w:rPr>
              <w:t>-2022</w:t>
            </w:r>
          </w:p>
          <w:p w14:paraId="35D00497" w14:textId="77777777" w:rsidR="00E00394" w:rsidRDefault="00E00394">
            <w:pPr>
              <w:pStyle w:val="Body1"/>
              <w:spacing w:line="236" w:lineRule="auto"/>
              <w:jc w:val="center"/>
              <w:rPr>
                <w:rFonts w:ascii="Arial" w:hAnsi="Arial"/>
                <w:b/>
              </w:rPr>
            </w:pPr>
            <w:r>
              <w:rPr>
                <w:rFonts w:ascii="Arial" w:hAnsi="Arial Unicode MS"/>
                <w:b/>
              </w:rPr>
              <w:t xml:space="preserve">1:00 p.m. </w:t>
            </w:r>
            <w:r>
              <w:rPr>
                <w:rFonts w:ascii="Arial" w:hAnsi="Arial Unicode MS"/>
                <w:b/>
              </w:rPr>
              <w:t>–</w:t>
            </w:r>
            <w:r>
              <w:rPr>
                <w:rFonts w:ascii="Arial" w:hAnsi="Arial Unicode MS"/>
                <w:b/>
              </w:rPr>
              <w:t xml:space="preserve"> 2:00 p.m.</w:t>
            </w:r>
          </w:p>
          <w:p w14:paraId="084CD573" w14:textId="77777777" w:rsidR="00E00394" w:rsidRDefault="009A3155" w:rsidP="003F3A61">
            <w:pPr>
              <w:pStyle w:val="Body1"/>
              <w:spacing w:line="240" w:lineRule="auto"/>
              <w:ind w:left="0" w:firstLine="0"/>
              <w:jc w:val="center"/>
              <w:outlineLvl w:val="9"/>
              <w:rPr>
                <w:rFonts w:ascii="Arial" w:hAnsi="Arial Unicode MS"/>
                <w:b/>
              </w:rPr>
            </w:pPr>
            <w:r>
              <w:rPr>
                <w:rFonts w:ascii="Arial" w:hAnsi="Arial Unicode MS"/>
                <w:b/>
              </w:rPr>
              <w:t>ZOOM</w:t>
            </w:r>
          </w:p>
        </w:tc>
        <w:tc>
          <w:tcPr>
            <w:tcW w:w="2880" w:type="dxa"/>
            <w:tcBorders>
              <w:top w:val="single" w:sz="4" w:space="0" w:color="000000"/>
              <w:left w:val="none" w:sz="16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06A53FEC" w14:textId="77777777" w:rsidR="00E00394" w:rsidRDefault="007D0040" w:rsidP="003F3A61">
            <w:pPr>
              <w:pStyle w:val="Body1"/>
              <w:spacing w:line="240" w:lineRule="auto"/>
              <w:ind w:left="0" w:firstLine="0"/>
              <w:jc w:val="center"/>
              <w:outlineLvl w:val="9"/>
              <w:rPr>
                <w:rFonts w:ascii="Arial" w:hAnsi="Arial Unicode MS"/>
                <w:b/>
                <w:sz w:val="28"/>
              </w:rPr>
            </w:pPr>
            <w:r>
              <w:rPr>
                <w:rFonts w:ascii="Arial" w:hAnsi="Arial Unicode MS"/>
                <w:b/>
                <w:sz w:val="28"/>
              </w:rPr>
              <w:t>Agenda</w:t>
            </w:r>
          </w:p>
        </w:tc>
      </w:tr>
      <w:tr w:rsidR="00E00394" w14:paraId="0170CAC3" w14:textId="77777777" w:rsidTr="00043433">
        <w:trPr>
          <w:cantSplit/>
          <w:trHeight w:val="1575"/>
        </w:trPr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576960BE" w14:textId="161B9D94" w:rsidR="00E00394" w:rsidRDefault="008D34EC">
            <w:pPr>
              <w:pStyle w:val="Body1"/>
              <w:spacing w:line="240" w:lineRule="auto"/>
              <w:ind w:left="0" w:firstLine="0"/>
              <w:rPr>
                <w:rFonts w:ascii="Arial" w:hAnsi="Arial"/>
                <w:sz w:val="22"/>
              </w:rPr>
            </w:pPr>
            <w:r>
              <w:rPr>
                <w:rFonts w:ascii="Arial" w:hAnsi="Arial Unicode MS"/>
                <w:sz w:val="22"/>
              </w:rPr>
              <w:t>Sifuentes, Aldo</w:t>
            </w:r>
            <w:r w:rsidR="00E00394">
              <w:rPr>
                <w:rFonts w:ascii="Arial" w:hAnsi="Arial Unicode MS"/>
                <w:sz w:val="22"/>
              </w:rPr>
              <w:t xml:space="preserve"> (Co-</w:t>
            </w:r>
            <w:proofErr w:type="gramStart"/>
            <w:r w:rsidR="00E00394">
              <w:rPr>
                <w:rFonts w:ascii="Arial" w:hAnsi="Arial Unicode MS"/>
                <w:sz w:val="22"/>
              </w:rPr>
              <w:t>Chair)</w:t>
            </w:r>
            <w:r w:rsidR="00B7571C">
              <w:rPr>
                <w:rFonts w:ascii="Arial" w:hAnsi="Arial Unicode MS"/>
                <w:sz w:val="22"/>
              </w:rPr>
              <w:t>@</w:t>
            </w:r>
            <w:proofErr w:type="gramEnd"/>
          </w:p>
          <w:p w14:paraId="00B148AC" w14:textId="77777777" w:rsidR="00E00394" w:rsidRDefault="00E12DCA">
            <w:pPr>
              <w:pStyle w:val="Body1"/>
              <w:spacing w:line="236" w:lineRule="auto"/>
              <w:rPr>
                <w:rFonts w:ascii="Arial" w:hAnsi="Arial"/>
                <w:sz w:val="22"/>
              </w:rPr>
            </w:pPr>
            <w:r>
              <w:rPr>
                <w:rFonts w:ascii="Arial" w:hAnsi="Arial Unicode MS"/>
                <w:sz w:val="22"/>
              </w:rPr>
              <w:t>B</w:t>
            </w:r>
            <w:r w:rsidR="00E00394">
              <w:rPr>
                <w:rFonts w:ascii="Arial" w:hAnsi="Arial Unicode MS"/>
                <w:sz w:val="22"/>
              </w:rPr>
              <w:t xml:space="preserve">astedo, Dave </w:t>
            </w:r>
          </w:p>
          <w:p w14:paraId="2C3D9453" w14:textId="47088102" w:rsidR="00E00394" w:rsidRDefault="007C7BF2">
            <w:pPr>
              <w:pStyle w:val="Body1"/>
              <w:spacing w:line="236" w:lineRule="auto"/>
              <w:rPr>
                <w:rFonts w:ascii="Arial" w:hAnsi="Arial"/>
                <w:sz w:val="22"/>
              </w:rPr>
            </w:pPr>
            <w:r>
              <w:rPr>
                <w:rFonts w:ascii="Arial" w:hAnsi="Arial Unicode MS"/>
                <w:sz w:val="22"/>
              </w:rPr>
              <w:t>B</w:t>
            </w:r>
            <w:r w:rsidR="00E00394">
              <w:rPr>
                <w:rFonts w:ascii="Arial" w:hAnsi="Arial Unicode MS"/>
                <w:sz w:val="22"/>
              </w:rPr>
              <w:t xml:space="preserve">atalo, Mandy </w:t>
            </w:r>
            <w:r w:rsidR="009E2280">
              <w:rPr>
                <w:rFonts w:ascii="Arial" w:hAnsi="Arial Unicode MS"/>
                <w:sz w:val="22"/>
              </w:rPr>
              <w:t>@</w:t>
            </w:r>
          </w:p>
          <w:p w14:paraId="51700394" w14:textId="3C790272" w:rsidR="001D4FDB" w:rsidRDefault="001D4FDB" w:rsidP="002119FB">
            <w:pPr>
              <w:pStyle w:val="Body1"/>
              <w:spacing w:line="236" w:lineRule="auto"/>
              <w:rPr>
                <w:rFonts w:ascii="Arial" w:hAnsi="Arial Unicode MS"/>
                <w:sz w:val="22"/>
              </w:rPr>
            </w:pPr>
            <w:r>
              <w:rPr>
                <w:rFonts w:ascii="Arial" w:hAnsi="Arial Unicode MS"/>
                <w:sz w:val="22"/>
              </w:rPr>
              <w:t>Bixler, Luk</w:t>
            </w:r>
            <w:r w:rsidR="00B05C64">
              <w:rPr>
                <w:rFonts w:ascii="Arial" w:hAnsi="Arial Unicode MS"/>
                <w:sz w:val="22"/>
              </w:rPr>
              <w:t>e</w:t>
            </w:r>
            <w:r w:rsidR="00B7571C">
              <w:rPr>
                <w:rFonts w:ascii="Arial" w:hAnsi="Arial Unicode MS"/>
                <w:sz w:val="22"/>
              </w:rPr>
              <w:t>@</w:t>
            </w:r>
          </w:p>
          <w:p w14:paraId="5146186C" w14:textId="095F946D" w:rsidR="002119FB" w:rsidRDefault="003F3A61" w:rsidP="002119FB">
            <w:pPr>
              <w:pStyle w:val="Body1"/>
              <w:spacing w:line="236" w:lineRule="auto"/>
              <w:rPr>
                <w:rFonts w:ascii="Arial" w:hAnsi="Arial Unicode MS"/>
                <w:sz w:val="22"/>
              </w:rPr>
            </w:pPr>
            <w:r>
              <w:rPr>
                <w:rFonts w:ascii="Arial" w:hAnsi="Arial Unicode MS"/>
                <w:sz w:val="22"/>
              </w:rPr>
              <w:t>Bojorquez, Ana (DSPS)</w:t>
            </w:r>
            <w:r w:rsidR="00B7571C">
              <w:rPr>
                <w:rFonts w:ascii="Arial" w:hAnsi="Arial Unicode MS"/>
                <w:sz w:val="22"/>
              </w:rPr>
              <w:t>@</w:t>
            </w:r>
            <w:r w:rsidR="002119FB">
              <w:rPr>
                <w:rFonts w:ascii="Arial" w:hAnsi="Arial Unicode MS"/>
                <w:sz w:val="22"/>
              </w:rPr>
              <w:t xml:space="preserve"> </w:t>
            </w:r>
          </w:p>
          <w:p w14:paraId="0923CCB1" w14:textId="67DD5B24" w:rsidR="00E00394" w:rsidRDefault="00FB3B17" w:rsidP="00F81F27">
            <w:pPr>
              <w:pStyle w:val="Body1"/>
              <w:spacing w:line="236" w:lineRule="auto"/>
              <w:rPr>
                <w:rFonts w:ascii="Arial" w:hAnsi="Arial Unicode MS"/>
                <w:sz w:val="22"/>
              </w:rPr>
            </w:pPr>
            <w:r>
              <w:rPr>
                <w:rFonts w:ascii="Arial" w:hAnsi="Arial Unicode MS"/>
                <w:sz w:val="22"/>
              </w:rPr>
              <w:t>Chang, Andy (DCS)</w:t>
            </w:r>
          </w:p>
          <w:p w14:paraId="3D705387" w14:textId="77777777" w:rsidR="003618CF" w:rsidRPr="003F3A61" w:rsidRDefault="009F79C0" w:rsidP="00B37D3D">
            <w:pPr>
              <w:pStyle w:val="Body1"/>
              <w:spacing w:line="236" w:lineRule="auto"/>
              <w:rPr>
                <w:rFonts w:ascii="Arial" w:hAnsi="Arial Unicode MS"/>
                <w:sz w:val="22"/>
              </w:rPr>
            </w:pPr>
            <w:r>
              <w:rPr>
                <w:rFonts w:ascii="Arial" w:hAnsi="Arial Unicode MS"/>
                <w:sz w:val="22"/>
              </w:rPr>
              <w:t>Cruz, Alexander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194148D9" w14:textId="77777777" w:rsidR="00B37D3D" w:rsidRDefault="00B37D3D" w:rsidP="00352CB2">
            <w:pPr>
              <w:pStyle w:val="Body1"/>
              <w:spacing w:line="236" w:lineRule="auto"/>
              <w:rPr>
                <w:rFonts w:ascii="Arial" w:hAnsi="Arial Unicode MS"/>
                <w:sz w:val="22"/>
              </w:rPr>
            </w:pPr>
            <w:r>
              <w:rPr>
                <w:rFonts w:ascii="Arial" w:hAnsi="Arial Unicode MS"/>
                <w:sz w:val="22"/>
              </w:rPr>
              <w:t xml:space="preserve">Feist, John </w:t>
            </w:r>
          </w:p>
          <w:p w14:paraId="78946866" w14:textId="32CDD83D" w:rsidR="00492467" w:rsidRDefault="00492467" w:rsidP="00352CB2">
            <w:pPr>
              <w:pStyle w:val="Body1"/>
              <w:spacing w:line="236" w:lineRule="auto"/>
              <w:rPr>
                <w:rFonts w:ascii="Arial" w:hAnsi="Arial Unicode MS"/>
                <w:sz w:val="22"/>
              </w:rPr>
            </w:pPr>
            <w:r>
              <w:rPr>
                <w:rFonts w:ascii="Arial" w:hAnsi="Arial Unicode MS"/>
                <w:sz w:val="22"/>
              </w:rPr>
              <w:t>Flaa, Jonathan</w:t>
            </w:r>
            <w:r w:rsidR="00B7571C">
              <w:rPr>
                <w:rFonts w:ascii="Arial" w:hAnsi="Arial Unicode MS"/>
                <w:sz w:val="22"/>
              </w:rPr>
              <w:t>@</w:t>
            </w:r>
          </w:p>
          <w:p w14:paraId="7075FA67" w14:textId="1DED704F" w:rsidR="00352CB2" w:rsidRDefault="00352CB2" w:rsidP="00352CB2">
            <w:pPr>
              <w:pStyle w:val="Body1"/>
              <w:spacing w:line="236" w:lineRule="auto"/>
              <w:rPr>
                <w:rFonts w:ascii="Arial" w:hAnsi="Arial Unicode MS"/>
                <w:sz w:val="22"/>
              </w:rPr>
            </w:pPr>
            <w:r>
              <w:rPr>
                <w:rFonts w:ascii="Arial" w:hAnsi="Arial Unicode MS"/>
                <w:sz w:val="22"/>
              </w:rPr>
              <w:t>Hamdy, Rania</w:t>
            </w:r>
            <w:r w:rsidR="00A938BD">
              <w:rPr>
                <w:rFonts w:ascii="Arial" w:hAnsi="Arial Unicode MS"/>
                <w:sz w:val="22"/>
              </w:rPr>
              <w:t xml:space="preserve"> </w:t>
            </w:r>
            <w:r>
              <w:rPr>
                <w:rFonts w:ascii="Arial" w:hAnsi="Arial Unicode MS"/>
                <w:sz w:val="22"/>
              </w:rPr>
              <w:t>(</w:t>
            </w:r>
            <w:proofErr w:type="spellStart"/>
            <w:r>
              <w:rPr>
                <w:rFonts w:ascii="Arial" w:hAnsi="Arial Unicode MS"/>
                <w:sz w:val="22"/>
              </w:rPr>
              <w:t>ProDev</w:t>
            </w:r>
            <w:proofErr w:type="spellEnd"/>
            <w:r>
              <w:rPr>
                <w:rFonts w:ascii="Arial" w:hAnsi="Arial Unicode MS"/>
                <w:sz w:val="22"/>
              </w:rPr>
              <w:t>)</w:t>
            </w:r>
            <w:r w:rsidR="00B7571C">
              <w:rPr>
                <w:rFonts w:ascii="Arial" w:hAnsi="Arial Unicode MS"/>
                <w:sz w:val="22"/>
              </w:rPr>
              <w:t>@</w:t>
            </w:r>
            <w:r>
              <w:rPr>
                <w:rFonts w:ascii="Arial" w:hAnsi="Arial Unicode MS"/>
                <w:sz w:val="22"/>
              </w:rPr>
              <w:t xml:space="preserve"> </w:t>
            </w:r>
          </w:p>
          <w:p w14:paraId="79142A3D" w14:textId="38FA3980" w:rsidR="00FB3B17" w:rsidRDefault="00FB3B17" w:rsidP="00352CB2">
            <w:pPr>
              <w:pStyle w:val="Body1"/>
              <w:spacing w:line="236" w:lineRule="auto"/>
              <w:rPr>
                <w:rFonts w:ascii="Arial" w:hAnsi="Arial Unicode MS"/>
                <w:sz w:val="22"/>
              </w:rPr>
            </w:pPr>
            <w:r>
              <w:rPr>
                <w:rFonts w:ascii="Arial" w:hAnsi="Arial Unicode MS"/>
                <w:sz w:val="22"/>
              </w:rPr>
              <w:t>Hastings, Ron</w:t>
            </w:r>
            <w:r w:rsidR="00B7571C">
              <w:rPr>
                <w:rFonts w:ascii="Arial" w:hAnsi="Arial Unicode MS"/>
                <w:sz w:val="22"/>
              </w:rPr>
              <w:t>@</w:t>
            </w:r>
          </w:p>
          <w:p w14:paraId="7A2B4633" w14:textId="1A58197F" w:rsidR="003618CF" w:rsidRDefault="00404743" w:rsidP="00404743">
            <w:pPr>
              <w:pStyle w:val="Body1"/>
              <w:spacing w:line="236" w:lineRule="auto"/>
              <w:rPr>
                <w:rFonts w:ascii="Arial" w:hAnsi="Arial Unicode MS"/>
                <w:sz w:val="22"/>
              </w:rPr>
            </w:pPr>
            <w:r>
              <w:rPr>
                <w:rFonts w:ascii="Arial" w:hAnsi="Arial Unicode MS"/>
                <w:sz w:val="22"/>
              </w:rPr>
              <w:t>Jakpor, Riase</w:t>
            </w:r>
            <w:r w:rsidR="00B7571C">
              <w:rPr>
                <w:rFonts w:ascii="Arial" w:hAnsi="Arial Unicode MS"/>
                <w:sz w:val="22"/>
              </w:rPr>
              <w:t>@</w:t>
            </w:r>
          </w:p>
          <w:p w14:paraId="2CC6176E" w14:textId="44363CDA" w:rsidR="006D4F8A" w:rsidRDefault="006D4F8A" w:rsidP="00404743">
            <w:pPr>
              <w:pStyle w:val="Body1"/>
              <w:spacing w:line="236" w:lineRule="auto"/>
              <w:rPr>
                <w:rFonts w:ascii="Arial" w:hAnsi="Arial Unicode MS"/>
                <w:sz w:val="22"/>
              </w:rPr>
            </w:pPr>
            <w:r>
              <w:rPr>
                <w:rFonts w:ascii="Arial" w:hAnsi="Arial Unicode MS"/>
                <w:sz w:val="22"/>
              </w:rPr>
              <w:t>Kappattil, Reshm</w:t>
            </w:r>
            <w:r w:rsidR="007C3EEE">
              <w:rPr>
                <w:rFonts w:ascii="Arial" w:hAnsi="Arial Unicode MS"/>
                <w:sz w:val="22"/>
              </w:rPr>
              <w:t>i</w:t>
            </w:r>
            <w:r w:rsidR="004A0FB5">
              <w:rPr>
                <w:rFonts w:ascii="Arial" w:hAnsi="Arial Unicode MS"/>
                <w:sz w:val="22"/>
              </w:rPr>
              <w:t>@</w:t>
            </w:r>
          </w:p>
          <w:p w14:paraId="69311979" w14:textId="44E0A8A6" w:rsidR="001263B1" w:rsidRPr="00404743" w:rsidRDefault="001263B1" w:rsidP="007C3EEE">
            <w:pPr>
              <w:pStyle w:val="Body1"/>
              <w:spacing w:line="236" w:lineRule="auto"/>
              <w:ind w:left="0" w:firstLine="0"/>
              <w:rPr>
                <w:rFonts w:ascii="Arial" w:hAnsi="Arial Unicode MS"/>
                <w:sz w:val="22"/>
              </w:rPr>
            </w:pPr>
          </w:p>
        </w:tc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599559B3" w14:textId="6C2AFF75" w:rsidR="007C3EEE" w:rsidRDefault="007C3EEE" w:rsidP="000A439D">
            <w:pPr>
              <w:pStyle w:val="Body1"/>
              <w:spacing w:line="236" w:lineRule="auto"/>
              <w:rPr>
                <w:rFonts w:ascii="Arial" w:hAnsi="Arial Unicode MS"/>
                <w:sz w:val="22"/>
              </w:rPr>
            </w:pPr>
            <w:r>
              <w:rPr>
                <w:rFonts w:ascii="Arial" w:hAnsi="Arial Unicode MS"/>
                <w:sz w:val="22"/>
              </w:rPr>
              <w:t>Lamore, Joel</w:t>
            </w:r>
            <w:r w:rsidR="002401B5">
              <w:rPr>
                <w:rFonts w:ascii="Arial" w:hAnsi="Arial Unicode MS"/>
                <w:sz w:val="22"/>
              </w:rPr>
              <w:t>@</w:t>
            </w:r>
          </w:p>
          <w:p w14:paraId="223A1872" w14:textId="489712E8" w:rsidR="007C3EEE" w:rsidRDefault="007C3EEE" w:rsidP="000A439D">
            <w:pPr>
              <w:pStyle w:val="Body1"/>
              <w:spacing w:line="236" w:lineRule="auto"/>
              <w:rPr>
                <w:rFonts w:ascii="Arial" w:hAnsi="Arial Unicode MS"/>
                <w:sz w:val="22"/>
              </w:rPr>
            </w:pPr>
            <w:r>
              <w:rPr>
                <w:rFonts w:ascii="Arial" w:hAnsi="Arial Unicode MS"/>
                <w:sz w:val="22"/>
              </w:rPr>
              <w:t>Lopez, Marie</w:t>
            </w:r>
            <w:r w:rsidR="002401B5">
              <w:rPr>
                <w:rFonts w:ascii="Arial" w:hAnsi="Arial Unicode MS"/>
                <w:sz w:val="22"/>
              </w:rPr>
              <w:t>@</w:t>
            </w:r>
          </w:p>
          <w:p w14:paraId="36FD2FD3" w14:textId="3B9698F8" w:rsidR="002E3045" w:rsidRDefault="002E3045" w:rsidP="000A439D">
            <w:pPr>
              <w:pStyle w:val="Body1"/>
              <w:spacing w:line="236" w:lineRule="auto"/>
              <w:rPr>
                <w:rFonts w:ascii="Arial" w:hAnsi="Arial Unicode MS"/>
                <w:sz w:val="22"/>
              </w:rPr>
            </w:pPr>
            <w:r>
              <w:rPr>
                <w:rFonts w:ascii="Arial" w:hAnsi="Arial Unicode MS"/>
                <w:sz w:val="22"/>
              </w:rPr>
              <w:t>Robles, Roger</w:t>
            </w:r>
            <w:r w:rsidR="003A12E5">
              <w:rPr>
                <w:rFonts w:ascii="Arial" w:hAnsi="Arial Unicode MS"/>
                <w:sz w:val="22"/>
              </w:rPr>
              <w:t>@</w:t>
            </w:r>
          </w:p>
          <w:p w14:paraId="220A384D" w14:textId="45EEADFC" w:rsidR="002E3045" w:rsidRDefault="002E3045" w:rsidP="000A439D">
            <w:pPr>
              <w:pStyle w:val="Body1"/>
              <w:spacing w:line="236" w:lineRule="auto"/>
              <w:rPr>
                <w:rFonts w:ascii="Arial" w:hAnsi="Arial Unicode MS"/>
                <w:sz w:val="22"/>
              </w:rPr>
            </w:pPr>
            <w:r>
              <w:rPr>
                <w:rFonts w:ascii="Arial" w:hAnsi="Arial Unicode MS"/>
                <w:sz w:val="22"/>
              </w:rPr>
              <w:t>Rosales, Manny</w:t>
            </w:r>
            <w:r w:rsidR="00D33281">
              <w:rPr>
                <w:rFonts w:ascii="Arial" w:hAnsi="Arial Unicode MS"/>
                <w:sz w:val="22"/>
              </w:rPr>
              <w:t>@</w:t>
            </w:r>
          </w:p>
          <w:p w14:paraId="54A5DDC7" w14:textId="1B774766" w:rsidR="000A439D" w:rsidRDefault="0013142B" w:rsidP="000A439D">
            <w:pPr>
              <w:pStyle w:val="Body1"/>
              <w:spacing w:line="236" w:lineRule="auto"/>
              <w:rPr>
                <w:rFonts w:ascii="Arial" w:hAnsi="Arial Unicode MS"/>
                <w:sz w:val="22"/>
              </w:rPr>
            </w:pPr>
            <w:r>
              <w:rPr>
                <w:rFonts w:ascii="Arial" w:hAnsi="Arial Unicode MS"/>
                <w:sz w:val="22"/>
              </w:rPr>
              <w:t>Underwood, Bruce</w:t>
            </w:r>
            <w:r w:rsidR="003A12E5">
              <w:rPr>
                <w:rFonts w:ascii="Arial" w:hAnsi="Arial Unicode MS"/>
                <w:sz w:val="22"/>
              </w:rPr>
              <w:t>@</w:t>
            </w:r>
          </w:p>
          <w:p w14:paraId="1DAE9D51" w14:textId="381857CC" w:rsidR="004C5486" w:rsidRDefault="009A3155" w:rsidP="002D7D09">
            <w:pPr>
              <w:pStyle w:val="Body1"/>
              <w:spacing w:line="236" w:lineRule="auto"/>
              <w:ind w:left="0" w:firstLine="0"/>
              <w:rPr>
                <w:rFonts w:ascii="Arial" w:hAnsi="Arial Unicode MS"/>
                <w:sz w:val="22"/>
              </w:rPr>
            </w:pPr>
            <w:r>
              <w:rPr>
                <w:rFonts w:ascii="Arial" w:hAnsi="Arial Unicode MS"/>
                <w:sz w:val="22"/>
              </w:rPr>
              <w:t xml:space="preserve">Yearyean, Nathan (Classified </w:t>
            </w:r>
            <w:proofErr w:type="gramStart"/>
            <w:r>
              <w:rPr>
                <w:rFonts w:ascii="Arial" w:hAnsi="Arial Unicode MS"/>
                <w:sz w:val="22"/>
              </w:rPr>
              <w:t>Senate)</w:t>
            </w:r>
            <w:r w:rsidR="003A12E5">
              <w:rPr>
                <w:rFonts w:ascii="Arial" w:hAnsi="Arial Unicode MS"/>
                <w:sz w:val="22"/>
              </w:rPr>
              <w:t>@</w:t>
            </w:r>
            <w:proofErr w:type="gramEnd"/>
          </w:p>
          <w:p w14:paraId="4ED5F6FB" w14:textId="49FADDB5" w:rsidR="0070519C" w:rsidRPr="007C12FD" w:rsidRDefault="0070519C" w:rsidP="007C12FD">
            <w:pPr>
              <w:pStyle w:val="Body1"/>
              <w:spacing w:line="236" w:lineRule="auto"/>
              <w:rPr>
                <w:rFonts w:ascii="Arial" w:hAnsi="Arial Unicode MS"/>
                <w:sz w:val="22"/>
              </w:rPr>
            </w:pPr>
            <w:r>
              <w:rPr>
                <w:rFonts w:ascii="Arial" w:hAnsi="Arial Unicode MS"/>
                <w:sz w:val="22"/>
              </w:rPr>
              <w:t>Yearyean, Sarah</w:t>
            </w:r>
            <w:r w:rsidR="003A12E5">
              <w:rPr>
                <w:rFonts w:ascii="Arial" w:hAnsi="Arial Unicode MS"/>
                <w:sz w:val="22"/>
              </w:rPr>
              <w:t>@</w:t>
            </w:r>
          </w:p>
        </w:tc>
      </w:tr>
      <w:tr w:rsidR="00E00394" w14:paraId="5C8C2D41" w14:textId="77777777" w:rsidTr="00043433">
        <w:trPr>
          <w:cantSplit/>
          <w:trHeight w:val="315"/>
        </w:trPr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one" w:sz="16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5F1F4A91" w14:textId="77777777" w:rsidR="00E00394" w:rsidRDefault="00E00394" w:rsidP="003F3A61">
            <w:pPr>
              <w:pStyle w:val="Body1"/>
              <w:spacing w:line="240" w:lineRule="auto"/>
              <w:ind w:left="0" w:firstLine="0"/>
              <w:jc w:val="center"/>
              <w:outlineLvl w:val="9"/>
              <w:rPr>
                <w:rFonts w:ascii="Arial" w:hAnsi="Arial Unicode MS"/>
                <w:b/>
              </w:rPr>
            </w:pPr>
            <w:r>
              <w:rPr>
                <w:rFonts w:ascii="Arial" w:hAnsi="Arial Unicode MS"/>
                <w:b/>
              </w:rPr>
              <w:t>Topic</w:t>
            </w:r>
          </w:p>
        </w:tc>
        <w:tc>
          <w:tcPr>
            <w:tcW w:w="4140" w:type="dxa"/>
            <w:tcBorders>
              <w:top w:val="single" w:sz="4" w:space="0" w:color="000000"/>
              <w:left w:val="none" w:sz="16" w:space="0" w:color="000000"/>
              <w:bottom w:val="single" w:sz="4" w:space="0" w:color="000000"/>
              <w:right w:val="none" w:sz="16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4E7C9191" w14:textId="77777777" w:rsidR="00E00394" w:rsidRDefault="00E00394" w:rsidP="003F3A61">
            <w:pPr>
              <w:pStyle w:val="Body1"/>
              <w:spacing w:line="240" w:lineRule="auto"/>
              <w:ind w:left="0" w:firstLine="0"/>
              <w:jc w:val="center"/>
              <w:outlineLvl w:val="9"/>
              <w:rPr>
                <w:rFonts w:ascii="Arial" w:hAnsi="Arial Unicode MS"/>
                <w:b/>
              </w:rPr>
            </w:pPr>
            <w:r>
              <w:rPr>
                <w:rFonts w:ascii="Arial" w:hAnsi="Arial Unicode MS"/>
                <w:b/>
              </w:rPr>
              <w:t>Discussion</w:t>
            </w:r>
          </w:p>
        </w:tc>
        <w:tc>
          <w:tcPr>
            <w:tcW w:w="2880" w:type="dxa"/>
            <w:tcBorders>
              <w:top w:val="single" w:sz="4" w:space="0" w:color="000000"/>
              <w:left w:val="none" w:sz="16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1BE93468" w14:textId="77777777" w:rsidR="00E00394" w:rsidRDefault="00E00394" w:rsidP="003F3A61">
            <w:pPr>
              <w:pStyle w:val="Body1"/>
              <w:spacing w:line="240" w:lineRule="auto"/>
              <w:ind w:left="0" w:firstLine="0"/>
              <w:jc w:val="center"/>
              <w:outlineLvl w:val="9"/>
              <w:rPr>
                <w:rFonts w:ascii="Arial" w:hAnsi="Arial Unicode MS"/>
                <w:b/>
              </w:rPr>
            </w:pPr>
            <w:r>
              <w:rPr>
                <w:rFonts w:ascii="Arial" w:hAnsi="Arial Unicode MS"/>
                <w:b/>
              </w:rPr>
              <w:t>Further Action</w:t>
            </w:r>
          </w:p>
        </w:tc>
      </w:tr>
      <w:tr w:rsidR="00E00394" w14:paraId="013A531C" w14:textId="77777777" w:rsidTr="00043433">
        <w:trPr>
          <w:cantSplit/>
          <w:trHeight w:val="153"/>
        </w:trPr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01E73497" w14:textId="6C338659" w:rsidR="00C137FE" w:rsidRDefault="00E00394" w:rsidP="00462E0A">
            <w:pPr>
              <w:pStyle w:val="Body1"/>
              <w:spacing w:line="236" w:lineRule="auto"/>
              <w:rPr>
                <w:rFonts w:ascii="Arial" w:hAnsi="Arial Unicode MS"/>
              </w:rPr>
            </w:pPr>
            <w:r>
              <w:rPr>
                <w:rFonts w:ascii="Arial" w:hAnsi="Arial Unicode MS"/>
              </w:rPr>
              <w:t xml:space="preserve">Approve Minutes </w:t>
            </w:r>
            <w:r w:rsidR="001927A6">
              <w:rPr>
                <w:rFonts w:ascii="Arial" w:hAnsi="Arial Unicode MS"/>
              </w:rPr>
              <w:t>0</w:t>
            </w:r>
            <w:r w:rsidR="00F237BB">
              <w:rPr>
                <w:rFonts w:ascii="Arial" w:hAnsi="Arial Unicode MS"/>
              </w:rPr>
              <w:t>9</w:t>
            </w:r>
            <w:r w:rsidR="001927A6">
              <w:rPr>
                <w:rFonts w:ascii="Arial" w:hAnsi="Arial Unicode MS"/>
              </w:rPr>
              <w:t>-0</w:t>
            </w:r>
            <w:r w:rsidR="00F237BB">
              <w:rPr>
                <w:rFonts w:ascii="Arial" w:hAnsi="Arial Unicode MS"/>
              </w:rPr>
              <w:t>7</w:t>
            </w:r>
            <w:r w:rsidR="001927A6">
              <w:rPr>
                <w:rFonts w:ascii="Arial" w:hAnsi="Arial Unicode MS"/>
              </w:rPr>
              <w:t>-2022</w:t>
            </w:r>
          </w:p>
          <w:p w14:paraId="30BD6D47" w14:textId="77777777" w:rsidR="008B55E5" w:rsidRDefault="008B55E5" w:rsidP="00462E0A">
            <w:pPr>
              <w:pStyle w:val="Body1"/>
              <w:spacing w:line="236" w:lineRule="auto"/>
              <w:rPr>
                <w:rFonts w:ascii="Arial" w:hAnsi="Arial Unicode MS"/>
              </w:rPr>
            </w:pPr>
          </w:p>
          <w:p w14:paraId="0B8BCFB3" w14:textId="72E43A6C" w:rsidR="008B55E5" w:rsidRPr="00D71B03" w:rsidRDefault="004D166F" w:rsidP="00462E0A">
            <w:pPr>
              <w:pStyle w:val="Body1"/>
              <w:spacing w:line="236" w:lineRule="auto"/>
              <w:rPr>
                <w:rFonts w:ascii="Arial" w:hAnsi="Arial Unicode MS"/>
              </w:rPr>
            </w:pPr>
            <w:r>
              <w:rPr>
                <w:rFonts w:ascii="Arial" w:hAnsi="Arial Unicode MS"/>
              </w:rPr>
              <w:t xml:space="preserve">Meeting </w:t>
            </w:r>
            <w:proofErr w:type="spellStart"/>
            <w:r>
              <w:rPr>
                <w:rFonts w:ascii="Arial" w:hAnsi="Arial Unicode MS"/>
              </w:rPr>
              <w:t>Cancled</w:t>
            </w:r>
            <w:proofErr w:type="spellEnd"/>
            <w:r>
              <w:rPr>
                <w:rFonts w:ascii="Arial" w:hAnsi="Arial Unicode MS"/>
              </w:rPr>
              <w:t xml:space="preserve"> 10-05-2022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0DABADE5" w14:textId="16DEBDA4" w:rsidR="00F339D2" w:rsidRPr="00D71B03" w:rsidRDefault="00F339D2" w:rsidP="001C5D1E">
            <w:pPr>
              <w:pStyle w:val="Body1"/>
              <w:spacing w:line="236" w:lineRule="auto"/>
              <w:ind w:left="0" w:firstLine="0"/>
              <w:rPr>
                <w:rFonts w:ascii="Arial" w:hAnsi="Arial Unicode MS"/>
              </w:rPr>
            </w:pPr>
          </w:p>
        </w:tc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0E3ACF96" w14:textId="77777777" w:rsidR="00E00394" w:rsidRDefault="00E00394"/>
        </w:tc>
      </w:tr>
      <w:tr w:rsidR="00462E0A" w14:paraId="6789912C" w14:textId="77777777" w:rsidTr="00462E0A">
        <w:trPr>
          <w:cantSplit/>
          <w:trHeight w:val="729"/>
        </w:trPr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25B24F1B" w14:textId="728B3B7E" w:rsidR="00462E0A" w:rsidRDefault="00A0767D" w:rsidP="009E6405">
            <w:pPr>
              <w:pStyle w:val="Body1"/>
              <w:spacing w:line="236" w:lineRule="auto"/>
              <w:ind w:left="0" w:firstLine="0"/>
              <w:rPr>
                <w:rFonts w:ascii="Arial" w:hAnsi="Arial Unicode MS"/>
                <w:shd w:val="clear" w:color="auto" w:fill="FFFFFF"/>
              </w:rPr>
            </w:pPr>
            <w:r>
              <w:rPr>
                <w:rFonts w:ascii="Arial" w:hAnsi="Arial Unicode MS"/>
              </w:rPr>
              <w:t>Elect Co-Chair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44918DB5" w14:textId="3E262A65" w:rsidR="00462E0A" w:rsidRPr="00F36F6E" w:rsidRDefault="00294F13" w:rsidP="009D301D">
            <w:pPr>
              <w:pStyle w:val="ListParagraph"/>
              <w:numPr>
                <w:ilvl w:val="0"/>
                <w:numId w:val="6"/>
              </w:numPr>
              <w:ind w:left="360"/>
              <w:rPr>
                <w:rFonts w:ascii="Arial" w:eastAsia="Arial Unicode MS" w:hAnsi="Arial" w:cs="Arial"/>
                <w:color w:val="000000"/>
                <w:szCs w:val="20"/>
                <w:u w:color="000000"/>
                <w:shd w:val="clear" w:color="auto" w:fill="FFFFFF"/>
              </w:rPr>
            </w:pPr>
            <w:r>
              <w:rPr>
                <w:rFonts w:ascii="Arial" w:eastAsia="Arial Unicode MS" w:hAnsi="Arial" w:cs="Arial"/>
                <w:color w:val="000000"/>
                <w:szCs w:val="20"/>
                <w:u w:color="000000"/>
                <w:shd w:val="clear" w:color="auto" w:fill="FFFFFF"/>
              </w:rPr>
              <w:t>Mandi Accepts</w:t>
            </w:r>
          </w:p>
        </w:tc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1EF63CDC" w14:textId="77777777" w:rsidR="00462E0A" w:rsidRPr="00555A39" w:rsidRDefault="00462E0A" w:rsidP="00655970">
            <w:pP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</w:pPr>
          </w:p>
        </w:tc>
      </w:tr>
      <w:tr w:rsidR="00655970" w14:paraId="6E0629E7" w14:textId="77777777" w:rsidTr="00043433">
        <w:trPr>
          <w:cantSplit/>
          <w:trHeight w:val="801"/>
        </w:trPr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336B0174" w14:textId="77777777" w:rsidR="00655970" w:rsidRPr="006214D5" w:rsidRDefault="00655970" w:rsidP="00655970">
            <w:pPr>
              <w:pStyle w:val="Body1"/>
              <w:spacing w:line="236" w:lineRule="auto"/>
              <w:rPr>
                <w:rFonts w:ascii="Arial" w:hAnsi="Arial Unicode MS"/>
                <w:shd w:val="clear" w:color="auto" w:fill="FFFFFF"/>
              </w:rPr>
            </w:pPr>
            <w:r>
              <w:rPr>
                <w:rFonts w:ascii="Arial" w:hAnsi="Arial Unicode MS"/>
                <w:shd w:val="clear" w:color="auto" w:fill="FFFFFF"/>
              </w:rPr>
              <w:t>Online Committee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2B237FA8" w14:textId="680CB4E7" w:rsidR="00802AC6" w:rsidRPr="003272DA" w:rsidRDefault="00680D4D" w:rsidP="00B13FDC">
            <w:pPr>
              <w:pStyle w:val="ListParagraph"/>
              <w:numPr>
                <w:ilvl w:val="0"/>
                <w:numId w:val="6"/>
              </w:numPr>
              <w:ind w:left="361"/>
              <w:rPr>
                <w:rFonts w:ascii="Arial" w:eastAsia="Arial Unicode MS" w:hAnsi="Arial" w:cs="Arial"/>
                <w:color w:val="000000"/>
                <w:szCs w:val="20"/>
                <w:u w:color="000000"/>
                <w:shd w:val="clear" w:color="auto" w:fill="FFFFFF"/>
              </w:rPr>
            </w:pPr>
            <w:r>
              <w:rPr>
                <w:rFonts w:ascii="Arial" w:eastAsia="Arial Unicode MS" w:hAnsi="Arial" w:cs="Arial"/>
                <w:color w:val="000000"/>
                <w:szCs w:val="20"/>
                <w:u w:color="000000"/>
                <w:shd w:val="clear" w:color="auto" w:fill="FFFFFF"/>
              </w:rPr>
              <w:t>No Update</w:t>
            </w:r>
          </w:p>
        </w:tc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0BE51292" w14:textId="77777777" w:rsidR="00655970" w:rsidRPr="00555A39" w:rsidRDefault="00655970" w:rsidP="00655970">
            <w:pP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</w:pPr>
          </w:p>
        </w:tc>
      </w:tr>
      <w:tr w:rsidR="00655970" w14:paraId="0B413B49" w14:textId="77777777" w:rsidTr="008B61EA">
        <w:trPr>
          <w:cantSplit/>
          <w:trHeight w:val="936"/>
        </w:trPr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7D826BF7" w14:textId="77777777" w:rsidR="00655970" w:rsidRPr="007A559C" w:rsidRDefault="00655970" w:rsidP="00655970">
            <w:pPr>
              <w:pStyle w:val="Body1"/>
              <w:tabs>
                <w:tab w:val="left" w:pos="520"/>
              </w:tabs>
              <w:spacing w:line="236" w:lineRule="auto"/>
              <w:rPr>
                <w:rFonts w:ascii="Arial" w:hAnsi="Arial Unicode MS"/>
                <w:shd w:val="clear" w:color="auto" w:fill="FFFFFF"/>
              </w:rPr>
            </w:pPr>
            <w:r>
              <w:rPr>
                <w:rFonts w:ascii="Arial" w:hAnsi="Arial Unicode MS"/>
                <w:shd w:val="clear" w:color="auto" w:fill="FFFFFF"/>
              </w:rPr>
              <w:t xml:space="preserve">TESS Reports 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056A5065" w14:textId="775F9AC9" w:rsidR="0068025D" w:rsidRDefault="0068025D" w:rsidP="00CB6051">
            <w:pP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</w:pPr>
            <w: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  <w:t xml:space="preserve"> </w:t>
            </w:r>
            <w:r w:rsidR="00447107"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  <w:t>-Info</w:t>
            </w:r>
            <w:r w:rsidR="00982824"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  <w:t>r</w:t>
            </w:r>
            <w:r w:rsidR="00447107"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  <w:t>mation Tra</w:t>
            </w:r>
            <w:r w:rsidR="00982824"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  <w:t>i</w:t>
            </w:r>
            <w:r w:rsidR="00447107"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  <w:t>ning Security Course</w:t>
            </w:r>
          </w:p>
          <w:p w14:paraId="6A788BAE" w14:textId="77777777" w:rsidR="004907C3" w:rsidRDefault="004907C3" w:rsidP="00CB6051">
            <w:pP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</w:pPr>
            <w: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  <w:t>-Sin</w:t>
            </w:r>
            <w:r w:rsidR="002401B5"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  <w:t>g</w:t>
            </w:r>
            <w: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  <w:t>le Sign on Application added, moving other application to IDAS</w:t>
            </w:r>
            <w:r w:rsidR="002401B5"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  <w:t xml:space="preserve"> (Identity </w:t>
            </w:r>
            <w:proofErr w:type="gramStart"/>
            <w:r w:rsidR="002401B5"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  <w:t>As</w:t>
            </w:r>
            <w:proofErr w:type="gramEnd"/>
            <w:r w:rsidR="00DC4F2B"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  <w:t xml:space="preserve"> a Services)</w:t>
            </w:r>
          </w:p>
          <w:p w14:paraId="29650BFF" w14:textId="77777777" w:rsidR="00DC4F2B" w:rsidRDefault="00DC4F2B" w:rsidP="00CB6051">
            <w:pP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</w:pPr>
            <w: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  <w:t>-</w:t>
            </w:r>
            <w:r w:rsidR="00882AF6"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  <w:t>October 31</w:t>
            </w:r>
            <w:r w:rsidR="00882AF6" w:rsidRPr="0051188A"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  <w:vertAlign w:val="superscript"/>
              </w:rPr>
              <w:t>st</w:t>
            </w:r>
            <w:r w:rsidR="0051188A"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  <w:t xml:space="preserve"> Live with common application project</w:t>
            </w:r>
          </w:p>
          <w:p w14:paraId="277CB2B6" w14:textId="77777777" w:rsidR="0051188A" w:rsidRDefault="0051188A" w:rsidP="00CB6051">
            <w:pP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</w:pPr>
            <w: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  <w:t>-</w:t>
            </w:r>
            <w:r w:rsidR="00DE6F0E"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  <w:t>WebAdvisor to Self Service</w:t>
            </w:r>
          </w:p>
          <w:p w14:paraId="3EFDCBCE" w14:textId="77777777" w:rsidR="003D6AB3" w:rsidRDefault="004E5B30" w:rsidP="00CB6051">
            <w:pP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</w:pPr>
            <w: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  <w:t>-Joana IEPI Grant for Dashboard</w:t>
            </w:r>
          </w:p>
          <w:p w14:paraId="08C36C6F" w14:textId="298085D7" w:rsidR="006B05A5" w:rsidRPr="00CB6051" w:rsidRDefault="006B05A5" w:rsidP="00CB6051">
            <w:pP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</w:pPr>
            <w: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  <w:t>-</w:t>
            </w:r>
          </w:p>
        </w:tc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4C238F67" w14:textId="77777777" w:rsidR="00655970" w:rsidRPr="00555A39" w:rsidRDefault="00655970" w:rsidP="00655970">
            <w:pP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</w:pPr>
          </w:p>
        </w:tc>
      </w:tr>
      <w:tr w:rsidR="00655970" w14:paraId="12EA1EDD" w14:textId="77777777" w:rsidTr="00043433">
        <w:trPr>
          <w:cantSplit/>
          <w:trHeight w:val="684"/>
        </w:trPr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608C2354" w14:textId="77777777" w:rsidR="00655970" w:rsidRPr="0001640E" w:rsidRDefault="00655970" w:rsidP="00655970">
            <w:pPr>
              <w:pStyle w:val="Body1"/>
              <w:spacing w:line="236" w:lineRule="auto"/>
              <w:rPr>
                <w:rFonts w:ascii="Arial" w:hAnsi="Arial Unicode MS"/>
                <w:shd w:val="clear" w:color="auto" w:fill="FFFFFF"/>
              </w:rPr>
            </w:pPr>
            <w:r>
              <w:rPr>
                <w:rFonts w:ascii="Arial" w:hAnsi="Arial Unicode MS"/>
                <w:shd w:val="clear" w:color="auto" w:fill="FFFFFF"/>
              </w:rPr>
              <w:t>College Council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7B34361D" w14:textId="19987D98" w:rsidR="00621169" w:rsidRPr="00555A39" w:rsidRDefault="008D1E3D" w:rsidP="001C5D1E">
            <w:pPr>
              <w:pStyle w:val="Body1"/>
              <w:numPr>
                <w:ilvl w:val="0"/>
                <w:numId w:val="7"/>
              </w:numPr>
              <w:spacing w:line="236" w:lineRule="auto"/>
              <w:ind w:left="363"/>
              <w:rPr>
                <w:rFonts w:ascii="Arial" w:hAnsi="Arial Unicode MS"/>
                <w:shd w:val="clear" w:color="auto" w:fill="FFFFFF"/>
              </w:rPr>
            </w:pPr>
            <w:r>
              <w:rPr>
                <w:rFonts w:ascii="Arial" w:hAnsi="Arial Unicode MS"/>
                <w:shd w:val="clear" w:color="auto" w:fill="FFFFFF"/>
              </w:rPr>
              <w:t xml:space="preserve">EMP, EMP </w:t>
            </w:r>
            <w:proofErr w:type="spellStart"/>
            <w:r>
              <w:rPr>
                <w:rFonts w:ascii="Arial" w:hAnsi="Arial Unicode MS"/>
                <w:shd w:val="clear" w:color="auto" w:fill="FFFFFF"/>
              </w:rPr>
              <w:t>EMP</w:t>
            </w:r>
            <w:proofErr w:type="spellEnd"/>
          </w:p>
        </w:tc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1D0CE641" w14:textId="77777777" w:rsidR="00655970" w:rsidRPr="00555A39" w:rsidRDefault="00655970" w:rsidP="00655970">
            <w:pP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</w:pPr>
          </w:p>
        </w:tc>
      </w:tr>
      <w:tr w:rsidR="00655970" w14:paraId="47C485EE" w14:textId="77777777" w:rsidTr="00043433">
        <w:trPr>
          <w:cantSplit/>
          <w:trHeight w:val="729"/>
        </w:trPr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3AAEB032" w14:textId="77777777" w:rsidR="00655970" w:rsidRPr="0033644F" w:rsidRDefault="00655970" w:rsidP="00655970">
            <w:pPr>
              <w:pStyle w:val="Body1"/>
              <w:spacing w:line="236" w:lineRule="auto"/>
              <w:rPr>
                <w:rFonts w:ascii="Arial" w:hAnsi="Arial Unicode MS"/>
                <w:shd w:val="clear" w:color="auto" w:fill="FFFFFF"/>
              </w:rPr>
            </w:pPr>
            <w:r>
              <w:rPr>
                <w:rFonts w:ascii="Arial" w:hAnsi="Arial Unicode MS"/>
                <w:shd w:val="clear" w:color="auto" w:fill="FFFFFF"/>
              </w:rPr>
              <w:t xml:space="preserve">Professional Dev. 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5AAA3293" w14:textId="45E3A737" w:rsidR="00EF7FDA" w:rsidRPr="00B13FDC" w:rsidRDefault="008E30A3" w:rsidP="00B13FDC">
            <w:pPr>
              <w:pStyle w:val="ListParagraph"/>
              <w:numPr>
                <w:ilvl w:val="0"/>
                <w:numId w:val="8"/>
              </w:numPr>
              <w:ind w:left="361"/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</w:pPr>
            <w: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  <w:t>Spring Inservice, December for schedule</w:t>
            </w:r>
          </w:p>
        </w:tc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4E630506" w14:textId="77777777" w:rsidR="00655970" w:rsidRPr="00555A39" w:rsidRDefault="00655970" w:rsidP="00655970">
            <w:pP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</w:pPr>
          </w:p>
        </w:tc>
      </w:tr>
      <w:tr w:rsidR="00F85275" w14:paraId="144B342C" w14:textId="77777777" w:rsidTr="00043433">
        <w:trPr>
          <w:cantSplit/>
          <w:trHeight w:val="819"/>
        </w:trPr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5952D1A1" w14:textId="77777777" w:rsidR="00F85275" w:rsidRPr="00C800DB" w:rsidRDefault="00C800DB" w:rsidP="00655970">
            <w:pPr>
              <w:pStyle w:val="Body1"/>
              <w:spacing w:line="236" w:lineRule="auto"/>
              <w:rPr>
                <w:rFonts w:ascii="Arial" w:hAnsi="Arial Unicode MS"/>
                <w:shd w:val="clear" w:color="auto" w:fill="FFFFFF"/>
              </w:rPr>
            </w:pPr>
            <w:r>
              <w:rPr>
                <w:rFonts w:ascii="Arial" w:hAnsi="Arial Unicode MS"/>
                <w:shd w:val="clear" w:color="auto" w:fill="FFFFFF"/>
              </w:rPr>
              <w:t>Budget Committee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5940E2FB" w14:textId="2321DBC6" w:rsidR="0049277F" w:rsidRDefault="00F647C9" w:rsidP="00E52266">
            <w:pPr>
              <w:pStyle w:val="ListParagraph"/>
              <w:numPr>
                <w:ilvl w:val="0"/>
                <w:numId w:val="8"/>
              </w:numPr>
              <w:ind w:left="363"/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</w:pPr>
            <w: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  <w:t>No Report</w:t>
            </w:r>
          </w:p>
        </w:tc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29509AB1" w14:textId="77777777" w:rsidR="00F85275" w:rsidRPr="00555A39" w:rsidRDefault="00F85275" w:rsidP="00655970">
            <w:pP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</w:pPr>
          </w:p>
        </w:tc>
      </w:tr>
      <w:tr w:rsidR="00655970" w14:paraId="1814BDF0" w14:textId="77777777" w:rsidTr="00043433">
        <w:trPr>
          <w:cantSplit/>
          <w:trHeight w:val="963"/>
        </w:trPr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241D347B" w14:textId="77777777" w:rsidR="00655970" w:rsidRDefault="00655970" w:rsidP="00655970">
            <w:pPr>
              <w:pStyle w:val="Body1"/>
              <w:spacing w:line="236" w:lineRule="auto"/>
              <w:rPr>
                <w:rFonts w:ascii="Arial" w:hAnsi="Arial Unicode MS"/>
                <w:shd w:val="clear" w:color="auto" w:fill="FFFFFF"/>
              </w:rPr>
            </w:pPr>
            <w:r>
              <w:rPr>
                <w:rFonts w:ascii="Arial" w:hAnsi="Arial Unicode MS"/>
                <w:shd w:val="clear" w:color="auto" w:fill="FFFFFF"/>
              </w:rPr>
              <w:lastRenderedPageBreak/>
              <w:t>CTS Report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50707477" w14:textId="77777777" w:rsidR="00A17748" w:rsidRDefault="00F647C9" w:rsidP="006D322D">
            <w:pPr>
              <w:pStyle w:val="ListParagraph"/>
              <w:numPr>
                <w:ilvl w:val="0"/>
                <w:numId w:val="8"/>
              </w:numPr>
              <w:ind w:left="357"/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</w:pPr>
            <w: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  <w:t>60 Laptop Carts for Physics Department</w:t>
            </w:r>
          </w:p>
          <w:p w14:paraId="68D0E08F" w14:textId="77777777" w:rsidR="00F647C9" w:rsidRDefault="00F647C9" w:rsidP="006D322D">
            <w:pPr>
              <w:pStyle w:val="ListParagraph"/>
              <w:numPr>
                <w:ilvl w:val="0"/>
                <w:numId w:val="8"/>
              </w:numPr>
              <w:ind w:left="357"/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</w:pPr>
            <w: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  <w:t xml:space="preserve">PS217 Hybrid Lab for </w:t>
            </w:r>
            <w:proofErr w:type="spellStart"/>
            <w: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  <w:t>Architechture</w:t>
            </w:r>
            <w:proofErr w:type="spellEnd"/>
            <w: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  <w:t xml:space="preserve"> </w:t>
            </w:r>
          </w:p>
          <w:p w14:paraId="49887CEE" w14:textId="32EBCCCF" w:rsidR="00F647C9" w:rsidRDefault="00F647C9" w:rsidP="006D322D">
            <w:pPr>
              <w:pStyle w:val="ListParagraph"/>
              <w:numPr>
                <w:ilvl w:val="0"/>
                <w:numId w:val="8"/>
              </w:numPr>
              <w:ind w:left="357"/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</w:pPr>
            <w: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  <w:t>Classroom Upgrade Phase 2. Miracast and Power Conditioners</w:t>
            </w:r>
          </w:p>
          <w:p w14:paraId="66330FFA" w14:textId="16506F51" w:rsidR="00F647C9" w:rsidRPr="006D1D64" w:rsidRDefault="00F647C9" w:rsidP="006D322D">
            <w:pPr>
              <w:pStyle w:val="ListParagraph"/>
              <w:numPr>
                <w:ilvl w:val="0"/>
                <w:numId w:val="8"/>
              </w:numPr>
              <w:ind w:left="357"/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</w:pPr>
            <w: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  <w:t xml:space="preserve">Business classrooms to become maker space areas. </w:t>
            </w:r>
          </w:p>
        </w:tc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4FF8D51E" w14:textId="77777777" w:rsidR="00655970" w:rsidRPr="00555A39" w:rsidRDefault="00655970" w:rsidP="008C49CA">
            <w:pP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</w:pPr>
          </w:p>
        </w:tc>
      </w:tr>
      <w:tr w:rsidR="00655970" w14:paraId="614CF99B" w14:textId="77777777" w:rsidTr="00043433">
        <w:trPr>
          <w:cantSplit/>
          <w:trHeight w:val="900"/>
        </w:trPr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6EC75216" w14:textId="77777777" w:rsidR="00655970" w:rsidRPr="00556C8E" w:rsidRDefault="00655970" w:rsidP="00655970">
            <w:pPr>
              <w:pStyle w:val="Body1"/>
              <w:spacing w:line="236" w:lineRule="auto"/>
              <w:rPr>
                <w:rFonts w:ascii="Arial" w:hAnsi="Arial"/>
                <w:shd w:val="clear" w:color="auto" w:fill="FFFFFF"/>
              </w:rPr>
            </w:pPr>
            <w:r>
              <w:rPr>
                <w:rFonts w:ascii="Arial" w:hAnsi="Arial Unicode MS"/>
                <w:shd w:val="clear" w:color="auto" w:fill="FFFFFF"/>
              </w:rPr>
              <w:t>New/Old Business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6FA51525" w14:textId="485B994D" w:rsidR="009D15E4" w:rsidRPr="00555A39" w:rsidRDefault="00B65FA8" w:rsidP="003A3F0F">
            <w:pP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</w:pPr>
            <w: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  <w:t>-</w:t>
            </w:r>
            <w:r w:rsidR="00202B20"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  <w:t>Chromebook concerns</w:t>
            </w:r>
          </w:p>
        </w:tc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2B290FB9" w14:textId="77777777" w:rsidR="00655970" w:rsidRPr="00555A39" w:rsidRDefault="00655970" w:rsidP="00655970">
            <w:pP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</w:pPr>
          </w:p>
        </w:tc>
      </w:tr>
      <w:tr w:rsidR="00655970" w14:paraId="28D96B3E" w14:textId="77777777" w:rsidTr="00043433">
        <w:trPr>
          <w:cantSplit/>
          <w:trHeight w:val="342"/>
        </w:trPr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6110A17F" w14:textId="77777777" w:rsidR="00655970" w:rsidRDefault="00655970" w:rsidP="00655970">
            <w:pPr>
              <w:pStyle w:val="Body1"/>
              <w:spacing w:line="240" w:lineRule="auto"/>
              <w:ind w:left="0" w:firstLine="0"/>
              <w:outlineLvl w:val="9"/>
              <w:rPr>
                <w:rFonts w:ascii="Arial" w:hAnsi="Arial Unicode MS"/>
                <w:b/>
                <w:sz w:val="36"/>
              </w:rPr>
            </w:pPr>
            <w:r>
              <w:rPr>
                <w:rFonts w:ascii="Arial" w:hAnsi="Arial Unicode MS"/>
                <w:b/>
                <w:sz w:val="36"/>
              </w:rPr>
              <w:t>Next Meeting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56107E72" w14:textId="29E1BDC6" w:rsidR="00655970" w:rsidRDefault="00F2243C" w:rsidP="006611CB">
            <w:pPr>
              <w:pStyle w:val="Body1"/>
              <w:spacing w:line="240" w:lineRule="auto"/>
              <w:ind w:left="0" w:firstLine="0"/>
              <w:outlineLvl w:val="9"/>
              <w:rPr>
                <w:rFonts w:ascii="Arial" w:hAnsi="Arial Unicode MS"/>
                <w:b/>
                <w:sz w:val="36"/>
              </w:rPr>
            </w:pPr>
            <w:r>
              <w:rPr>
                <w:rFonts w:ascii="Arial" w:hAnsi="Arial Unicode MS"/>
                <w:b/>
                <w:sz w:val="36"/>
              </w:rPr>
              <w:t xml:space="preserve">December </w:t>
            </w:r>
            <w:r w:rsidR="006E6A2F">
              <w:rPr>
                <w:rFonts w:ascii="Arial" w:hAnsi="Arial Unicode MS"/>
                <w:b/>
                <w:sz w:val="36"/>
              </w:rPr>
              <w:t>7</w:t>
            </w:r>
            <w:proofErr w:type="gramStart"/>
            <w:r w:rsidR="006E6A2F" w:rsidRPr="006E6A2F">
              <w:rPr>
                <w:rFonts w:ascii="Arial" w:hAnsi="Arial Unicode MS"/>
                <w:b/>
                <w:sz w:val="36"/>
                <w:vertAlign w:val="superscript"/>
              </w:rPr>
              <w:t>th</w:t>
            </w:r>
            <w:r w:rsidR="006E6A2F">
              <w:rPr>
                <w:rFonts w:ascii="Arial" w:hAnsi="Arial Unicode MS"/>
                <w:b/>
                <w:sz w:val="36"/>
              </w:rPr>
              <w:t xml:space="preserve"> </w:t>
            </w:r>
            <w:r w:rsidR="002616E4">
              <w:rPr>
                <w:rFonts w:ascii="Arial" w:hAnsi="Arial Unicode MS"/>
                <w:b/>
                <w:sz w:val="36"/>
              </w:rPr>
              <w:t>,</w:t>
            </w:r>
            <w:proofErr w:type="gramEnd"/>
            <w:r w:rsidR="002616E4">
              <w:rPr>
                <w:rFonts w:ascii="Arial" w:hAnsi="Arial Unicode MS"/>
                <w:b/>
                <w:sz w:val="36"/>
              </w:rPr>
              <w:t xml:space="preserve"> 2022</w:t>
            </w:r>
          </w:p>
        </w:tc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51CFB82D" w14:textId="77777777" w:rsidR="00655970" w:rsidRDefault="00F857EF" w:rsidP="00655970">
            <w:pPr>
              <w:pStyle w:val="Body1"/>
              <w:spacing w:line="240" w:lineRule="auto"/>
              <w:ind w:left="0" w:firstLine="0"/>
              <w:outlineLvl w:val="9"/>
              <w:rPr>
                <w:rFonts w:ascii="Arial" w:hAnsi="Arial Unicode MS"/>
                <w:b/>
                <w:sz w:val="36"/>
              </w:rPr>
            </w:pPr>
            <w:r>
              <w:rPr>
                <w:rFonts w:ascii="Arial" w:hAnsi="Arial Unicode MS"/>
                <w:b/>
                <w:sz w:val="36"/>
              </w:rPr>
              <w:t>Zoom</w:t>
            </w:r>
          </w:p>
        </w:tc>
      </w:tr>
    </w:tbl>
    <w:p w14:paraId="37F3FBA5" w14:textId="77777777" w:rsidR="00E00394" w:rsidRPr="003F3A61" w:rsidRDefault="00E00394" w:rsidP="003F3A61">
      <w:pPr>
        <w:pStyle w:val="Body1"/>
        <w:ind w:left="0" w:firstLine="0"/>
        <w:rPr>
          <w:rFonts w:eastAsia="Times New Roman"/>
          <w:color w:val="auto"/>
          <w:sz w:val="2"/>
          <w:szCs w:val="2"/>
          <w:lang w:bidi="x-none"/>
        </w:rPr>
      </w:pPr>
    </w:p>
    <w:sectPr w:rsidR="00E00394" w:rsidRPr="003F3A61">
      <w:footerReference w:type="default" r:id="rId11"/>
      <w:pgSz w:w="12240" w:h="15840"/>
      <w:pgMar w:top="1080" w:right="720" w:bottom="720" w:left="10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49D3FD" w14:textId="77777777" w:rsidR="00920AF7" w:rsidRDefault="00920AF7">
      <w:r>
        <w:separator/>
      </w:r>
    </w:p>
  </w:endnote>
  <w:endnote w:type="continuationSeparator" w:id="0">
    <w:p w14:paraId="58C5DF5F" w14:textId="77777777" w:rsidR="00920AF7" w:rsidRDefault="00920A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oudy Old Style">
    <w:panose1 w:val="02020502050305020303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92EC1E" w14:textId="77777777" w:rsidR="0041775B" w:rsidRDefault="0041775B">
    <w:pPr>
      <w:tabs>
        <w:tab w:val="center" w:pos="4320"/>
        <w:tab w:val="right" w:pos="8640"/>
      </w:tabs>
      <w:spacing w:line="235" w:lineRule="auto"/>
      <w:ind w:left="144" w:hanging="144"/>
      <w:outlineLvl w:val="0"/>
      <w:rPr>
        <w:sz w:val="20"/>
        <w:lang w:bidi="x-none"/>
      </w:rPr>
    </w:pPr>
    <w:r>
      <w:rPr>
        <w:rFonts w:eastAsia="Arial Unicode MS" w:hAnsi="Arial Unicode MS"/>
        <w:color w:val="000000"/>
        <w:u w:color="000000"/>
      </w:rPr>
      <w:tab/>
      <w:t xml:space="preserve">Page </w:t>
    </w:r>
    <w:r>
      <w:rPr>
        <w:rFonts w:eastAsia="Arial Unicode MS"/>
        <w:color w:val="000000"/>
        <w:u w:color="000000"/>
      </w:rPr>
      <w:fldChar w:fldCharType="begin"/>
    </w:r>
    <w:r>
      <w:rPr>
        <w:rFonts w:eastAsia="Arial Unicode MS" w:hAnsi="Arial Unicode MS"/>
        <w:color w:val="000000"/>
        <w:u w:color="000000"/>
      </w:rPr>
      <w:instrText xml:space="preserve"> PAGE </w:instrText>
    </w:r>
    <w:r>
      <w:rPr>
        <w:rFonts w:eastAsia="Arial Unicode MS"/>
        <w:color w:val="000000"/>
        <w:u w:color="000000"/>
      </w:rPr>
      <w:fldChar w:fldCharType="separate"/>
    </w:r>
    <w:r w:rsidR="0067006B">
      <w:rPr>
        <w:rFonts w:eastAsia="Arial Unicode MS" w:hAnsi="Arial Unicode MS"/>
        <w:noProof/>
        <w:color w:val="000000"/>
        <w:u w:color="000000"/>
      </w:rPr>
      <w:t>1</w:t>
    </w:r>
    <w:r>
      <w:rPr>
        <w:rFonts w:eastAsia="Arial Unicode MS"/>
        <w:color w:val="000000"/>
        <w:u w:color="000000"/>
      </w:rPr>
      <w:fldChar w:fldCharType="end"/>
    </w:r>
    <w:r>
      <w:rPr>
        <w:rFonts w:eastAsia="Arial Unicode MS" w:hAnsi="Arial Unicode MS"/>
        <w:color w:val="000000"/>
        <w:u w:color="000000"/>
      </w:rPr>
      <w:t xml:space="preserve"> of </w:t>
    </w:r>
    <w:r>
      <w:rPr>
        <w:rFonts w:eastAsia="Arial Unicode MS"/>
        <w:color w:val="000000"/>
        <w:u w:color="000000"/>
      </w:rPr>
      <w:fldChar w:fldCharType="begin"/>
    </w:r>
    <w:r>
      <w:rPr>
        <w:rFonts w:eastAsia="Arial Unicode MS" w:hAnsi="Arial Unicode MS"/>
        <w:color w:val="000000"/>
        <w:u w:color="000000"/>
      </w:rPr>
      <w:instrText xml:space="preserve"> NUMPAGES </w:instrText>
    </w:r>
    <w:r>
      <w:rPr>
        <w:rFonts w:eastAsia="Arial Unicode MS"/>
        <w:color w:val="000000"/>
        <w:u w:color="000000"/>
      </w:rPr>
      <w:fldChar w:fldCharType="separate"/>
    </w:r>
    <w:r w:rsidR="0067006B">
      <w:rPr>
        <w:rFonts w:eastAsia="Arial Unicode MS" w:hAnsi="Arial Unicode MS"/>
        <w:noProof/>
        <w:color w:val="000000"/>
        <w:u w:color="000000"/>
      </w:rPr>
      <w:t>1</w:t>
    </w:r>
    <w:r>
      <w:rPr>
        <w:rFonts w:eastAsia="Arial Unicode MS"/>
        <w:color w:val="000000"/>
        <w:u w:color="00000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6BC63E" w14:textId="77777777" w:rsidR="00920AF7" w:rsidRDefault="00920AF7">
      <w:r>
        <w:separator/>
      </w:r>
    </w:p>
  </w:footnote>
  <w:footnote w:type="continuationSeparator" w:id="0">
    <w:p w14:paraId="4152940D" w14:textId="77777777" w:rsidR="00920AF7" w:rsidRDefault="00920AF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E77489"/>
    <w:multiLevelType w:val="hybridMultilevel"/>
    <w:tmpl w:val="0598F7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AB277E"/>
    <w:multiLevelType w:val="hybridMultilevel"/>
    <w:tmpl w:val="BDA28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BC1EFA"/>
    <w:multiLevelType w:val="hybridMultilevel"/>
    <w:tmpl w:val="320076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AE18E2"/>
    <w:multiLevelType w:val="hybridMultilevel"/>
    <w:tmpl w:val="745EA0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CF6E60"/>
    <w:multiLevelType w:val="hybridMultilevel"/>
    <w:tmpl w:val="35D6D5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5191D13"/>
    <w:multiLevelType w:val="hybridMultilevel"/>
    <w:tmpl w:val="491C38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1B5532"/>
    <w:multiLevelType w:val="hybridMultilevel"/>
    <w:tmpl w:val="2F0E96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F4A372A"/>
    <w:multiLevelType w:val="hybridMultilevel"/>
    <w:tmpl w:val="0FA206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5B319DD"/>
    <w:multiLevelType w:val="hybridMultilevel"/>
    <w:tmpl w:val="C2DC28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8D836F9"/>
    <w:multiLevelType w:val="multilevel"/>
    <w:tmpl w:val="594C3C0A"/>
    <w:lvl w:ilvl="0">
      <w:start w:val="1"/>
      <w:numFmt w:val="decimal"/>
      <w:lvlText w:val="Goal %1."/>
      <w:lvlJc w:val="left"/>
      <w:pPr>
        <w:tabs>
          <w:tab w:val="num" w:pos="990"/>
        </w:tabs>
        <w:ind w:left="990" w:hanging="360"/>
      </w:pPr>
      <w:rPr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2682"/>
        </w:tabs>
        <w:ind w:left="2682" w:hanging="432"/>
      </w:pPr>
    </w:lvl>
    <w:lvl w:ilvl="2">
      <w:start w:val="1"/>
      <w:numFmt w:val="decimal"/>
      <w:lvlText w:val="%1.%2.%3."/>
      <w:lvlJc w:val="left"/>
      <w:pPr>
        <w:tabs>
          <w:tab w:val="num" w:pos="2070"/>
        </w:tabs>
        <w:ind w:left="1854" w:hanging="504"/>
      </w:pPr>
    </w:lvl>
    <w:lvl w:ilvl="3">
      <w:start w:val="1"/>
      <w:numFmt w:val="decimal"/>
      <w:lvlText w:val="%1.%2.%3.%4."/>
      <w:lvlJc w:val="left"/>
      <w:pPr>
        <w:tabs>
          <w:tab w:val="num" w:pos="2430"/>
        </w:tabs>
        <w:ind w:left="2358" w:hanging="648"/>
      </w:pPr>
    </w:lvl>
    <w:lvl w:ilvl="4">
      <w:start w:val="1"/>
      <w:numFmt w:val="decimal"/>
      <w:lvlText w:val="%1.%2.%3.%4.%5."/>
      <w:lvlJc w:val="left"/>
      <w:pPr>
        <w:tabs>
          <w:tab w:val="num" w:pos="3150"/>
        </w:tabs>
        <w:ind w:left="2862" w:hanging="792"/>
      </w:pPr>
    </w:lvl>
    <w:lvl w:ilvl="5">
      <w:start w:val="1"/>
      <w:numFmt w:val="decimal"/>
      <w:lvlText w:val="%1.%2.%3.%4.%5.%6."/>
      <w:lvlJc w:val="left"/>
      <w:pPr>
        <w:tabs>
          <w:tab w:val="num" w:pos="3510"/>
        </w:tabs>
        <w:ind w:left="336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230"/>
        </w:tabs>
        <w:ind w:left="387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590"/>
        </w:tabs>
        <w:ind w:left="437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310"/>
        </w:tabs>
        <w:ind w:left="4950" w:hanging="1440"/>
      </w:pPr>
    </w:lvl>
  </w:abstractNum>
  <w:abstractNum w:abstractNumId="10" w15:restartNumberingAfterBreak="0">
    <w:nsid w:val="78F23566"/>
    <w:multiLevelType w:val="hybridMultilevel"/>
    <w:tmpl w:val="BF525A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A224F57"/>
    <w:multiLevelType w:val="hybridMultilevel"/>
    <w:tmpl w:val="0F0CB4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13877916">
    <w:abstractNumId w:val="8"/>
  </w:num>
  <w:num w:numId="2" w16cid:durableId="180555190">
    <w:abstractNumId w:val="0"/>
  </w:num>
  <w:num w:numId="3" w16cid:durableId="493958899">
    <w:abstractNumId w:val="11"/>
  </w:num>
  <w:num w:numId="4" w16cid:durableId="865948766">
    <w:abstractNumId w:val="5"/>
  </w:num>
  <w:num w:numId="5" w16cid:durableId="94234225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271357306">
    <w:abstractNumId w:val="10"/>
  </w:num>
  <w:num w:numId="7" w16cid:durableId="1310088928">
    <w:abstractNumId w:val="7"/>
  </w:num>
  <w:num w:numId="8" w16cid:durableId="992561248">
    <w:abstractNumId w:val="1"/>
  </w:num>
  <w:num w:numId="9" w16cid:durableId="1431657898">
    <w:abstractNumId w:val="4"/>
  </w:num>
  <w:num w:numId="10" w16cid:durableId="1669819572">
    <w:abstractNumId w:val="3"/>
  </w:num>
  <w:num w:numId="11" w16cid:durableId="968047156">
    <w:abstractNumId w:val="6"/>
  </w:num>
  <w:num w:numId="12" w16cid:durableId="115005523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hideSpellingErrors/>
  <w:hideGrammaticalErrors/>
  <w:proofState w:spelling="clean" w:grammar="clean"/>
  <w:stylePaneFormatFilter w:val="2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0" w:top3HeadingStyles="1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noLineBreaksAfter w:lang="ja-JP" w:val="‘“(〔[{〈《「『【⦅〘〖«〝︵︷︹︻︽︿﹁﹃﹇﹙﹛﹝｢"/>
  <w:noLineBreaksBefore w:lang="ja-JP" w:val="’”)〕]}〉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YwMDIxMzQxMTIwNjdU0lEKTi0uzszPAykwqwUAiQhdJiwAAAA="/>
  </w:docVars>
  <w:rsids>
    <w:rsidRoot w:val="0070798D"/>
    <w:rsid w:val="000002C8"/>
    <w:rsid w:val="00000C86"/>
    <w:rsid w:val="00010515"/>
    <w:rsid w:val="00011460"/>
    <w:rsid w:val="0001189A"/>
    <w:rsid w:val="0001640E"/>
    <w:rsid w:val="0001784B"/>
    <w:rsid w:val="00017ACB"/>
    <w:rsid w:val="00017C5F"/>
    <w:rsid w:val="00021FBB"/>
    <w:rsid w:val="00027936"/>
    <w:rsid w:val="0003129C"/>
    <w:rsid w:val="00043433"/>
    <w:rsid w:val="000453A6"/>
    <w:rsid w:val="00045EE7"/>
    <w:rsid w:val="000619FD"/>
    <w:rsid w:val="00062362"/>
    <w:rsid w:val="000631D7"/>
    <w:rsid w:val="00063754"/>
    <w:rsid w:val="00070861"/>
    <w:rsid w:val="00070B90"/>
    <w:rsid w:val="00071A04"/>
    <w:rsid w:val="00071F3B"/>
    <w:rsid w:val="00080DD4"/>
    <w:rsid w:val="0008720C"/>
    <w:rsid w:val="0008753A"/>
    <w:rsid w:val="000905B2"/>
    <w:rsid w:val="0009393C"/>
    <w:rsid w:val="00094204"/>
    <w:rsid w:val="000A1731"/>
    <w:rsid w:val="000A18C2"/>
    <w:rsid w:val="000A1E6F"/>
    <w:rsid w:val="000A2A5D"/>
    <w:rsid w:val="000A3188"/>
    <w:rsid w:val="000A3484"/>
    <w:rsid w:val="000A439D"/>
    <w:rsid w:val="000A4D3A"/>
    <w:rsid w:val="000B27D6"/>
    <w:rsid w:val="000B45CD"/>
    <w:rsid w:val="000B626A"/>
    <w:rsid w:val="000C127E"/>
    <w:rsid w:val="000D4D3C"/>
    <w:rsid w:val="000E08C9"/>
    <w:rsid w:val="000E0E9E"/>
    <w:rsid w:val="000E147A"/>
    <w:rsid w:val="000E1D99"/>
    <w:rsid w:val="000E49D9"/>
    <w:rsid w:val="000F76D9"/>
    <w:rsid w:val="0010160D"/>
    <w:rsid w:val="00102C4F"/>
    <w:rsid w:val="001039DF"/>
    <w:rsid w:val="001140E0"/>
    <w:rsid w:val="00115FD6"/>
    <w:rsid w:val="0011622F"/>
    <w:rsid w:val="00121958"/>
    <w:rsid w:val="001226CB"/>
    <w:rsid w:val="00123492"/>
    <w:rsid w:val="001239A4"/>
    <w:rsid w:val="001263B1"/>
    <w:rsid w:val="00126C06"/>
    <w:rsid w:val="0013142B"/>
    <w:rsid w:val="001338F1"/>
    <w:rsid w:val="0013396A"/>
    <w:rsid w:val="0014706E"/>
    <w:rsid w:val="00151911"/>
    <w:rsid w:val="001569E7"/>
    <w:rsid w:val="00156EEF"/>
    <w:rsid w:val="0016301C"/>
    <w:rsid w:val="00163A5C"/>
    <w:rsid w:val="00163E47"/>
    <w:rsid w:val="001641EA"/>
    <w:rsid w:val="00170E2D"/>
    <w:rsid w:val="00180DE9"/>
    <w:rsid w:val="00181C16"/>
    <w:rsid w:val="001860E4"/>
    <w:rsid w:val="001918A9"/>
    <w:rsid w:val="001927A6"/>
    <w:rsid w:val="001932DB"/>
    <w:rsid w:val="00196BFB"/>
    <w:rsid w:val="00197AEF"/>
    <w:rsid w:val="001A262C"/>
    <w:rsid w:val="001A3E47"/>
    <w:rsid w:val="001A6A1A"/>
    <w:rsid w:val="001A759D"/>
    <w:rsid w:val="001B4178"/>
    <w:rsid w:val="001B74D4"/>
    <w:rsid w:val="001B7B0A"/>
    <w:rsid w:val="001C4AFF"/>
    <w:rsid w:val="001C5D1E"/>
    <w:rsid w:val="001D4FDB"/>
    <w:rsid w:val="001D70A0"/>
    <w:rsid w:val="001E15D5"/>
    <w:rsid w:val="001E3320"/>
    <w:rsid w:val="001F7693"/>
    <w:rsid w:val="0020062A"/>
    <w:rsid w:val="00202B20"/>
    <w:rsid w:val="0020368A"/>
    <w:rsid w:val="00207485"/>
    <w:rsid w:val="002101AD"/>
    <w:rsid w:val="002119FB"/>
    <w:rsid w:val="00214F3D"/>
    <w:rsid w:val="00215BE0"/>
    <w:rsid w:val="00226323"/>
    <w:rsid w:val="00233AF7"/>
    <w:rsid w:val="0023594B"/>
    <w:rsid w:val="00236660"/>
    <w:rsid w:val="0023756B"/>
    <w:rsid w:val="002401B5"/>
    <w:rsid w:val="00244F1A"/>
    <w:rsid w:val="00244FBA"/>
    <w:rsid w:val="00253655"/>
    <w:rsid w:val="002555B9"/>
    <w:rsid w:val="002571A6"/>
    <w:rsid w:val="00257571"/>
    <w:rsid w:val="002616E4"/>
    <w:rsid w:val="00261779"/>
    <w:rsid w:val="00263074"/>
    <w:rsid w:val="00264236"/>
    <w:rsid w:val="0026739F"/>
    <w:rsid w:val="00267AA6"/>
    <w:rsid w:val="002738AB"/>
    <w:rsid w:val="00282B27"/>
    <w:rsid w:val="0028591F"/>
    <w:rsid w:val="00290B25"/>
    <w:rsid w:val="0029217C"/>
    <w:rsid w:val="00294F13"/>
    <w:rsid w:val="00295ED8"/>
    <w:rsid w:val="0029736E"/>
    <w:rsid w:val="002A11EC"/>
    <w:rsid w:val="002A6F56"/>
    <w:rsid w:val="002B1A6F"/>
    <w:rsid w:val="002C107D"/>
    <w:rsid w:val="002C7E2D"/>
    <w:rsid w:val="002D33EF"/>
    <w:rsid w:val="002D39AD"/>
    <w:rsid w:val="002D53E8"/>
    <w:rsid w:val="002D7D09"/>
    <w:rsid w:val="002E281A"/>
    <w:rsid w:val="002E3045"/>
    <w:rsid w:val="002E5EAC"/>
    <w:rsid w:val="002F2A93"/>
    <w:rsid w:val="002F7B43"/>
    <w:rsid w:val="00302850"/>
    <w:rsid w:val="003030D4"/>
    <w:rsid w:val="00303B3D"/>
    <w:rsid w:val="00306276"/>
    <w:rsid w:val="00315F98"/>
    <w:rsid w:val="0031676E"/>
    <w:rsid w:val="0032244F"/>
    <w:rsid w:val="003272DA"/>
    <w:rsid w:val="0033224C"/>
    <w:rsid w:val="00334B19"/>
    <w:rsid w:val="00335B42"/>
    <w:rsid w:val="0033644F"/>
    <w:rsid w:val="003374B8"/>
    <w:rsid w:val="003428C0"/>
    <w:rsid w:val="00344B4B"/>
    <w:rsid w:val="00345A22"/>
    <w:rsid w:val="003468B4"/>
    <w:rsid w:val="003471C0"/>
    <w:rsid w:val="00352CB2"/>
    <w:rsid w:val="0035614D"/>
    <w:rsid w:val="003618CF"/>
    <w:rsid w:val="003636C8"/>
    <w:rsid w:val="00371B73"/>
    <w:rsid w:val="00372114"/>
    <w:rsid w:val="003750FD"/>
    <w:rsid w:val="00376694"/>
    <w:rsid w:val="00377D1C"/>
    <w:rsid w:val="00386CEC"/>
    <w:rsid w:val="00386E96"/>
    <w:rsid w:val="00391D5E"/>
    <w:rsid w:val="00391DCE"/>
    <w:rsid w:val="003934B6"/>
    <w:rsid w:val="003961FB"/>
    <w:rsid w:val="00396759"/>
    <w:rsid w:val="003976D4"/>
    <w:rsid w:val="003A017A"/>
    <w:rsid w:val="003A12E5"/>
    <w:rsid w:val="003A2398"/>
    <w:rsid w:val="003A3F0F"/>
    <w:rsid w:val="003A6B77"/>
    <w:rsid w:val="003A6D79"/>
    <w:rsid w:val="003B6115"/>
    <w:rsid w:val="003B67B3"/>
    <w:rsid w:val="003C00B9"/>
    <w:rsid w:val="003C0DAB"/>
    <w:rsid w:val="003C57D4"/>
    <w:rsid w:val="003D6AB3"/>
    <w:rsid w:val="003E339A"/>
    <w:rsid w:val="003E5D6F"/>
    <w:rsid w:val="003F0788"/>
    <w:rsid w:val="003F0A98"/>
    <w:rsid w:val="003F228E"/>
    <w:rsid w:val="003F2987"/>
    <w:rsid w:val="003F3A61"/>
    <w:rsid w:val="003F6886"/>
    <w:rsid w:val="003F7BC7"/>
    <w:rsid w:val="00404743"/>
    <w:rsid w:val="00407A74"/>
    <w:rsid w:val="00414D84"/>
    <w:rsid w:val="0041775B"/>
    <w:rsid w:val="004224E5"/>
    <w:rsid w:val="004250E1"/>
    <w:rsid w:val="004303E2"/>
    <w:rsid w:val="0043102A"/>
    <w:rsid w:val="00445F87"/>
    <w:rsid w:val="00447107"/>
    <w:rsid w:val="0045481E"/>
    <w:rsid w:val="00461DF5"/>
    <w:rsid w:val="00462A71"/>
    <w:rsid w:val="00462E0A"/>
    <w:rsid w:val="00467BC4"/>
    <w:rsid w:val="00470998"/>
    <w:rsid w:val="00470DB4"/>
    <w:rsid w:val="00472128"/>
    <w:rsid w:val="00477382"/>
    <w:rsid w:val="004907C3"/>
    <w:rsid w:val="00492467"/>
    <w:rsid w:val="0049277F"/>
    <w:rsid w:val="004A0FB5"/>
    <w:rsid w:val="004A3CE8"/>
    <w:rsid w:val="004A492B"/>
    <w:rsid w:val="004A62F0"/>
    <w:rsid w:val="004B045A"/>
    <w:rsid w:val="004B1D01"/>
    <w:rsid w:val="004B5632"/>
    <w:rsid w:val="004B6F9B"/>
    <w:rsid w:val="004C0C48"/>
    <w:rsid w:val="004C5486"/>
    <w:rsid w:val="004C64D5"/>
    <w:rsid w:val="004D166F"/>
    <w:rsid w:val="004D5816"/>
    <w:rsid w:val="004D65A4"/>
    <w:rsid w:val="004E3126"/>
    <w:rsid w:val="004E4470"/>
    <w:rsid w:val="004E5B30"/>
    <w:rsid w:val="004F3A7E"/>
    <w:rsid w:val="004F4C0F"/>
    <w:rsid w:val="004F7E17"/>
    <w:rsid w:val="0050219E"/>
    <w:rsid w:val="00504324"/>
    <w:rsid w:val="005051A8"/>
    <w:rsid w:val="00506762"/>
    <w:rsid w:val="0051188A"/>
    <w:rsid w:val="00512706"/>
    <w:rsid w:val="00520E17"/>
    <w:rsid w:val="00520F26"/>
    <w:rsid w:val="00536309"/>
    <w:rsid w:val="00541943"/>
    <w:rsid w:val="00541A70"/>
    <w:rsid w:val="00541E24"/>
    <w:rsid w:val="00546CC6"/>
    <w:rsid w:val="005476A6"/>
    <w:rsid w:val="0055135F"/>
    <w:rsid w:val="00554509"/>
    <w:rsid w:val="00554CA3"/>
    <w:rsid w:val="00555A39"/>
    <w:rsid w:val="00556C8E"/>
    <w:rsid w:val="005642CC"/>
    <w:rsid w:val="005666C2"/>
    <w:rsid w:val="00576579"/>
    <w:rsid w:val="00583046"/>
    <w:rsid w:val="00583D00"/>
    <w:rsid w:val="0058678D"/>
    <w:rsid w:val="00592539"/>
    <w:rsid w:val="0059538B"/>
    <w:rsid w:val="00597F46"/>
    <w:rsid w:val="005A006D"/>
    <w:rsid w:val="005A26F9"/>
    <w:rsid w:val="005A27E0"/>
    <w:rsid w:val="005A5345"/>
    <w:rsid w:val="005A53A8"/>
    <w:rsid w:val="005B482D"/>
    <w:rsid w:val="005C0C23"/>
    <w:rsid w:val="005C1067"/>
    <w:rsid w:val="005C17E6"/>
    <w:rsid w:val="005C2643"/>
    <w:rsid w:val="005C6687"/>
    <w:rsid w:val="005C73EC"/>
    <w:rsid w:val="005D3701"/>
    <w:rsid w:val="005D3F0A"/>
    <w:rsid w:val="005D6E32"/>
    <w:rsid w:val="005D7AC4"/>
    <w:rsid w:val="005E3F31"/>
    <w:rsid w:val="005F0760"/>
    <w:rsid w:val="005F201E"/>
    <w:rsid w:val="005F3FCD"/>
    <w:rsid w:val="006032EA"/>
    <w:rsid w:val="0060542B"/>
    <w:rsid w:val="0060676C"/>
    <w:rsid w:val="0060769B"/>
    <w:rsid w:val="00607E34"/>
    <w:rsid w:val="00610155"/>
    <w:rsid w:val="006130CC"/>
    <w:rsid w:val="0061543E"/>
    <w:rsid w:val="00621169"/>
    <w:rsid w:val="006214D5"/>
    <w:rsid w:val="00622A1F"/>
    <w:rsid w:val="00625279"/>
    <w:rsid w:val="0063231F"/>
    <w:rsid w:val="00634146"/>
    <w:rsid w:val="00644C0A"/>
    <w:rsid w:val="00645F3A"/>
    <w:rsid w:val="006508CC"/>
    <w:rsid w:val="00655970"/>
    <w:rsid w:val="006602DF"/>
    <w:rsid w:val="006611CB"/>
    <w:rsid w:val="006626F6"/>
    <w:rsid w:val="0067006B"/>
    <w:rsid w:val="0067367F"/>
    <w:rsid w:val="00673D95"/>
    <w:rsid w:val="006761F4"/>
    <w:rsid w:val="00677B22"/>
    <w:rsid w:val="0068025D"/>
    <w:rsid w:val="00680D4D"/>
    <w:rsid w:val="0068125E"/>
    <w:rsid w:val="00682829"/>
    <w:rsid w:val="00683D7E"/>
    <w:rsid w:val="006869E3"/>
    <w:rsid w:val="006940A4"/>
    <w:rsid w:val="00695E01"/>
    <w:rsid w:val="00697821"/>
    <w:rsid w:val="006A0341"/>
    <w:rsid w:val="006A57E9"/>
    <w:rsid w:val="006A7DD7"/>
    <w:rsid w:val="006B05A5"/>
    <w:rsid w:val="006B6913"/>
    <w:rsid w:val="006C40AD"/>
    <w:rsid w:val="006C59E9"/>
    <w:rsid w:val="006C72E7"/>
    <w:rsid w:val="006D1D64"/>
    <w:rsid w:val="006D322D"/>
    <w:rsid w:val="006D4305"/>
    <w:rsid w:val="006D4794"/>
    <w:rsid w:val="006D4F8A"/>
    <w:rsid w:val="006D5CBB"/>
    <w:rsid w:val="006D5E12"/>
    <w:rsid w:val="006E1F13"/>
    <w:rsid w:val="006E332E"/>
    <w:rsid w:val="006E34F1"/>
    <w:rsid w:val="006E6995"/>
    <w:rsid w:val="006E6A2F"/>
    <w:rsid w:val="006F4ECC"/>
    <w:rsid w:val="006F717D"/>
    <w:rsid w:val="00700F64"/>
    <w:rsid w:val="00703A66"/>
    <w:rsid w:val="0070519C"/>
    <w:rsid w:val="0070798D"/>
    <w:rsid w:val="00710E40"/>
    <w:rsid w:val="00711C21"/>
    <w:rsid w:val="00716334"/>
    <w:rsid w:val="00716DC5"/>
    <w:rsid w:val="00722F40"/>
    <w:rsid w:val="00723F3C"/>
    <w:rsid w:val="0072768D"/>
    <w:rsid w:val="00730818"/>
    <w:rsid w:val="0073412C"/>
    <w:rsid w:val="007345F0"/>
    <w:rsid w:val="00737DB4"/>
    <w:rsid w:val="007435DA"/>
    <w:rsid w:val="00745FE9"/>
    <w:rsid w:val="0074618B"/>
    <w:rsid w:val="007537F2"/>
    <w:rsid w:val="00753A7A"/>
    <w:rsid w:val="00760672"/>
    <w:rsid w:val="00760FAA"/>
    <w:rsid w:val="00761375"/>
    <w:rsid w:val="007621EB"/>
    <w:rsid w:val="00773623"/>
    <w:rsid w:val="00773B8F"/>
    <w:rsid w:val="00776BBE"/>
    <w:rsid w:val="007818E3"/>
    <w:rsid w:val="00781BC6"/>
    <w:rsid w:val="0079074A"/>
    <w:rsid w:val="0079128F"/>
    <w:rsid w:val="00791714"/>
    <w:rsid w:val="00794EF2"/>
    <w:rsid w:val="007A559C"/>
    <w:rsid w:val="007B0283"/>
    <w:rsid w:val="007B0352"/>
    <w:rsid w:val="007B2001"/>
    <w:rsid w:val="007B65E2"/>
    <w:rsid w:val="007C12FD"/>
    <w:rsid w:val="007C1925"/>
    <w:rsid w:val="007C19AD"/>
    <w:rsid w:val="007C1ED9"/>
    <w:rsid w:val="007C1EFD"/>
    <w:rsid w:val="007C3EEE"/>
    <w:rsid w:val="007C4020"/>
    <w:rsid w:val="007C7BF2"/>
    <w:rsid w:val="007D0040"/>
    <w:rsid w:val="007D1968"/>
    <w:rsid w:val="007D4720"/>
    <w:rsid w:val="007E195E"/>
    <w:rsid w:val="007E3122"/>
    <w:rsid w:val="007E4D69"/>
    <w:rsid w:val="007E6F1A"/>
    <w:rsid w:val="007F0A0B"/>
    <w:rsid w:val="007F0A92"/>
    <w:rsid w:val="007F292E"/>
    <w:rsid w:val="007F30C1"/>
    <w:rsid w:val="007F6865"/>
    <w:rsid w:val="00800789"/>
    <w:rsid w:val="00802AC6"/>
    <w:rsid w:val="00804343"/>
    <w:rsid w:val="00807F98"/>
    <w:rsid w:val="00820D8C"/>
    <w:rsid w:val="00823822"/>
    <w:rsid w:val="008259A6"/>
    <w:rsid w:val="00830C67"/>
    <w:rsid w:val="00833995"/>
    <w:rsid w:val="00834B5D"/>
    <w:rsid w:val="00835907"/>
    <w:rsid w:val="00835E4C"/>
    <w:rsid w:val="0083629C"/>
    <w:rsid w:val="0084171E"/>
    <w:rsid w:val="00844B55"/>
    <w:rsid w:val="00844BE1"/>
    <w:rsid w:val="00850F65"/>
    <w:rsid w:val="00853DA0"/>
    <w:rsid w:val="00870098"/>
    <w:rsid w:val="008749A3"/>
    <w:rsid w:val="00877788"/>
    <w:rsid w:val="00882AF6"/>
    <w:rsid w:val="008863BF"/>
    <w:rsid w:val="008914B0"/>
    <w:rsid w:val="00891EDC"/>
    <w:rsid w:val="00893969"/>
    <w:rsid w:val="00895C48"/>
    <w:rsid w:val="008A0169"/>
    <w:rsid w:val="008A03A8"/>
    <w:rsid w:val="008A0E0C"/>
    <w:rsid w:val="008A1678"/>
    <w:rsid w:val="008A268C"/>
    <w:rsid w:val="008A5B38"/>
    <w:rsid w:val="008A67C8"/>
    <w:rsid w:val="008B3C2B"/>
    <w:rsid w:val="008B522F"/>
    <w:rsid w:val="008B55E5"/>
    <w:rsid w:val="008B5CE7"/>
    <w:rsid w:val="008B61EA"/>
    <w:rsid w:val="008C064A"/>
    <w:rsid w:val="008C2BC7"/>
    <w:rsid w:val="008C48D3"/>
    <w:rsid w:val="008C49CA"/>
    <w:rsid w:val="008C52BA"/>
    <w:rsid w:val="008C54F9"/>
    <w:rsid w:val="008C7DC2"/>
    <w:rsid w:val="008D1E3D"/>
    <w:rsid w:val="008D34EC"/>
    <w:rsid w:val="008D50F1"/>
    <w:rsid w:val="008D563F"/>
    <w:rsid w:val="008D6AD2"/>
    <w:rsid w:val="008E1A7E"/>
    <w:rsid w:val="008E30A3"/>
    <w:rsid w:val="008E31D7"/>
    <w:rsid w:val="008E7885"/>
    <w:rsid w:val="008F51AC"/>
    <w:rsid w:val="00901D97"/>
    <w:rsid w:val="00901E29"/>
    <w:rsid w:val="00902606"/>
    <w:rsid w:val="00904256"/>
    <w:rsid w:val="0090462B"/>
    <w:rsid w:val="00912711"/>
    <w:rsid w:val="0091608D"/>
    <w:rsid w:val="00916DF7"/>
    <w:rsid w:val="00920AF7"/>
    <w:rsid w:val="00927C1C"/>
    <w:rsid w:val="0093294B"/>
    <w:rsid w:val="0093684F"/>
    <w:rsid w:val="00946346"/>
    <w:rsid w:val="00946668"/>
    <w:rsid w:val="00947C56"/>
    <w:rsid w:val="009600A0"/>
    <w:rsid w:val="00962812"/>
    <w:rsid w:val="00973869"/>
    <w:rsid w:val="0097468F"/>
    <w:rsid w:val="00976943"/>
    <w:rsid w:val="0098152F"/>
    <w:rsid w:val="00982824"/>
    <w:rsid w:val="00992B8E"/>
    <w:rsid w:val="009948F2"/>
    <w:rsid w:val="009959ED"/>
    <w:rsid w:val="009A01C4"/>
    <w:rsid w:val="009A164C"/>
    <w:rsid w:val="009A3155"/>
    <w:rsid w:val="009B326A"/>
    <w:rsid w:val="009B5D29"/>
    <w:rsid w:val="009C2592"/>
    <w:rsid w:val="009C33DA"/>
    <w:rsid w:val="009C3643"/>
    <w:rsid w:val="009C4EDF"/>
    <w:rsid w:val="009C6FFD"/>
    <w:rsid w:val="009C7585"/>
    <w:rsid w:val="009D1027"/>
    <w:rsid w:val="009D13D5"/>
    <w:rsid w:val="009D15E4"/>
    <w:rsid w:val="009D1B52"/>
    <w:rsid w:val="009D301D"/>
    <w:rsid w:val="009D518D"/>
    <w:rsid w:val="009D5EE7"/>
    <w:rsid w:val="009D635E"/>
    <w:rsid w:val="009E1C51"/>
    <w:rsid w:val="009E2280"/>
    <w:rsid w:val="009E6405"/>
    <w:rsid w:val="009E697F"/>
    <w:rsid w:val="009F11AB"/>
    <w:rsid w:val="009F3829"/>
    <w:rsid w:val="009F79C0"/>
    <w:rsid w:val="00A0023C"/>
    <w:rsid w:val="00A00A6C"/>
    <w:rsid w:val="00A00C61"/>
    <w:rsid w:val="00A037AF"/>
    <w:rsid w:val="00A06006"/>
    <w:rsid w:val="00A0767D"/>
    <w:rsid w:val="00A07A90"/>
    <w:rsid w:val="00A13CB3"/>
    <w:rsid w:val="00A148C9"/>
    <w:rsid w:val="00A1693E"/>
    <w:rsid w:val="00A175CC"/>
    <w:rsid w:val="00A17748"/>
    <w:rsid w:val="00A24767"/>
    <w:rsid w:val="00A2570C"/>
    <w:rsid w:val="00A26215"/>
    <w:rsid w:val="00A30103"/>
    <w:rsid w:val="00A31345"/>
    <w:rsid w:val="00A405CD"/>
    <w:rsid w:val="00A4100A"/>
    <w:rsid w:val="00A422FD"/>
    <w:rsid w:val="00A42EBA"/>
    <w:rsid w:val="00A44365"/>
    <w:rsid w:val="00A52C88"/>
    <w:rsid w:val="00A53EBB"/>
    <w:rsid w:val="00A53FCB"/>
    <w:rsid w:val="00A621C7"/>
    <w:rsid w:val="00A727ED"/>
    <w:rsid w:val="00A730D0"/>
    <w:rsid w:val="00A76624"/>
    <w:rsid w:val="00A843D7"/>
    <w:rsid w:val="00A84D07"/>
    <w:rsid w:val="00A924C4"/>
    <w:rsid w:val="00A93344"/>
    <w:rsid w:val="00A938BD"/>
    <w:rsid w:val="00AA0E08"/>
    <w:rsid w:val="00AA1AF6"/>
    <w:rsid w:val="00AA3C12"/>
    <w:rsid w:val="00AA532A"/>
    <w:rsid w:val="00AA5353"/>
    <w:rsid w:val="00AB185C"/>
    <w:rsid w:val="00AB2310"/>
    <w:rsid w:val="00AD7CB2"/>
    <w:rsid w:val="00AE20C3"/>
    <w:rsid w:val="00AE49CD"/>
    <w:rsid w:val="00AE4CD6"/>
    <w:rsid w:val="00AF1CC1"/>
    <w:rsid w:val="00AF3F8B"/>
    <w:rsid w:val="00B006A9"/>
    <w:rsid w:val="00B017FC"/>
    <w:rsid w:val="00B04948"/>
    <w:rsid w:val="00B05C64"/>
    <w:rsid w:val="00B06E2E"/>
    <w:rsid w:val="00B1191B"/>
    <w:rsid w:val="00B11EB9"/>
    <w:rsid w:val="00B13FDC"/>
    <w:rsid w:val="00B17616"/>
    <w:rsid w:val="00B20D50"/>
    <w:rsid w:val="00B20EDA"/>
    <w:rsid w:val="00B23D57"/>
    <w:rsid w:val="00B3579C"/>
    <w:rsid w:val="00B37D3D"/>
    <w:rsid w:val="00B44D69"/>
    <w:rsid w:val="00B53477"/>
    <w:rsid w:val="00B60C1C"/>
    <w:rsid w:val="00B62FD3"/>
    <w:rsid w:val="00B6543D"/>
    <w:rsid w:val="00B65FA8"/>
    <w:rsid w:val="00B710E8"/>
    <w:rsid w:val="00B727F7"/>
    <w:rsid w:val="00B7375F"/>
    <w:rsid w:val="00B7571C"/>
    <w:rsid w:val="00B77C03"/>
    <w:rsid w:val="00B919F0"/>
    <w:rsid w:val="00B9304E"/>
    <w:rsid w:val="00B96163"/>
    <w:rsid w:val="00BA0D75"/>
    <w:rsid w:val="00BB76E7"/>
    <w:rsid w:val="00BB7F92"/>
    <w:rsid w:val="00BC217A"/>
    <w:rsid w:val="00BC73EA"/>
    <w:rsid w:val="00BD2203"/>
    <w:rsid w:val="00BD5CEB"/>
    <w:rsid w:val="00BD5E92"/>
    <w:rsid w:val="00BE3048"/>
    <w:rsid w:val="00BF21EF"/>
    <w:rsid w:val="00BF3A0D"/>
    <w:rsid w:val="00BF3A60"/>
    <w:rsid w:val="00C0379E"/>
    <w:rsid w:val="00C049FB"/>
    <w:rsid w:val="00C0633F"/>
    <w:rsid w:val="00C137FE"/>
    <w:rsid w:val="00C14AE6"/>
    <w:rsid w:val="00C16C9D"/>
    <w:rsid w:val="00C16D0B"/>
    <w:rsid w:val="00C222F7"/>
    <w:rsid w:val="00C25C1D"/>
    <w:rsid w:val="00C32F75"/>
    <w:rsid w:val="00C33CA9"/>
    <w:rsid w:val="00C37085"/>
    <w:rsid w:val="00C37196"/>
    <w:rsid w:val="00C4201C"/>
    <w:rsid w:val="00C5265C"/>
    <w:rsid w:val="00C55C29"/>
    <w:rsid w:val="00C601E4"/>
    <w:rsid w:val="00C60C8F"/>
    <w:rsid w:val="00C65D9D"/>
    <w:rsid w:val="00C663F9"/>
    <w:rsid w:val="00C72687"/>
    <w:rsid w:val="00C76A9B"/>
    <w:rsid w:val="00C800DB"/>
    <w:rsid w:val="00C83696"/>
    <w:rsid w:val="00C84367"/>
    <w:rsid w:val="00C911C4"/>
    <w:rsid w:val="00C915B3"/>
    <w:rsid w:val="00C92DDC"/>
    <w:rsid w:val="00C94223"/>
    <w:rsid w:val="00C9552E"/>
    <w:rsid w:val="00CA324F"/>
    <w:rsid w:val="00CA63BC"/>
    <w:rsid w:val="00CB1F74"/>
    <w:rsid w:val="00CB2E1C"/>
    <w:rsid w:val="00CB6051"/>
    <w:rsid w:val="00CB74B1"/>
    <w:rsid w:val="00CC134D"/>
    <w:rsid w:val="00CC6892"/>
    <w:rsid w:val="00CD20B5"/>
    <w:rsid w:val="00CD3090"/>
    <w:rsid w:val="00CE1491"/>
    <w:rsid w:val="00CE5381"/>
    <w:rsid w:val="00CE5C75"/>
    <w:rsid w:val="00CE6A93"/>
    <w:rsid w:val="00CF0186"/>
    <w:rsid w:val="00CF01EF"/>
    <w:rsid w:val="00D03561"/>
    <w:rsid w:val="00D072CB"/>
    <w:rsid w:val="00D10E06"/>
    <w:rsid w:val="00D14B64"/>
    <w:rsid w:val="00D20CAB"/>
    <w:rsid w:val="00D2220E"/>
    <w:rsid w:val="00D25D48"/>
    <w:rsid w:val="00D317EC"/>
    <w:rsid w:val="00D33281"/>
    <w:rsid w:val="00D37535"/>
    <w:rsid w:val="00D4189C"/>
    <w:rsid w:val="00D506F8"/>
    <w:rsid w:val="00D66194"/>
    <w:rsid w:val="00D66C19"/>
    <w:rsid w:val="00D7008F"/>
    <w:rsid w:val="00D71B03"/>
    <w:rsid w:val="00D75998"/>
    <w:rsid w:val="00D76902"/>
    <w:rsid w:val="00D8478D"/>
    <w:rsid w:val="00D84877"/>
    <w:rsid w:val="00D8700D"/>
    <w:rsid w:val="00D9409C"/>
    <w:rsid w:val="00D9471D"/>
    <w:rsid w:val="00D9521F"/>
    <w:rsid w:val="00D95B04"/>
    <w:rsid w:val="00DA5E5D"/>
    <w:rsid w:val="00DA7EDC"/>
    <w:rsid w:val="00DA7F9F"/>
    <w:rsid w:val="00DB13B4"/>
    <w:rsid w:val="00DB2723"/>
    <w:rsid w:val="00DC16B9"/>
    <w:rsid w:val="00DC2A9D"/>
    <w:rsid w:val="00DC32F7"/>
    <w:rsid w:val="00DC4F2B"/>
    <w:rsid w:val="00DC5DCE"/>
    <w:rsid w:val="00DC6C1B"/>
    <w:rsid w:val="00DE4F6B"/>
    <w:rsid w:val="00DE6F0E"/>
    <w:rsid w:val="00DF066C"/>
    <w:rsid w:val="00DF0A9B"/>
    <w:rsid w:val="00DF30BF"/>
    <w:rsid w:val="00DF5620"/>
    <w:rsid w:val="00DF5C3E"/>
    <w:rsid w:val="00E00394"/>
    <w:rsid w:val="00E013C3"/>
    <w:rsid w:val="00E06633"/>
    <w:rsid w:val="00E1007D"/>
    <w:rsid w:val="00E10758"/>
    <w:rsid w:val="00E110D7"/>
    <w:rsid w:val="00E11185"/>
    <w:rsid w:val="00E12AD9"/>
    <w:rsid w:val="00E12DCA"/>
    <w:rsid w:val="00E203E7"/>
    <w:rsid w:val="00E402F0"/>
    <w:rsid w:val="00E45D7C"/>
    <w:rsid w:val="00E51D50"/>
    <w:rsid w:val="00E52266"/>
    <w:rsid w:val="00E56506"/>
    <w:rsid w:val="00E5704B"/>
    <w:rsid w:val="00E63C8C"/>
    <w:rsid w:val="00E65071"/>
    <w:rsid w:val="00E665EA"/>
    <w:rsid w:val="00E67349"/>
    <w:rsid w:val="00E72A4B"/>
    <w:rsid w:val="00E75A91"/>
    <w:rsid w:val="00E76E17"/>
    <w:rsid w:val="00E829CE"/>
    <w:rsid w:val="00E83524"/>
    <w:rsid w:val="00E83761"/>
    <w:rsid w:val="00E905AF"/>
    <w:rsid w:val="00EA0B38"/>
    <w:rsid w:val="00EA16A3"/>
    <w:rsid w:val="00EA31B6"/>
    <w:rsid w:val="00EA6E9A"/>
    <w:rsid w:val="00EB7889"/>
    <w:rsid w:val="00EC2072"/>
    <w:rsid w:val="00EC55DB"/>
    <w:rsid w:val="00ED061A"/>
    <w:rsid w:val="00ED1414"/>
    <w:rsid w:val="00ED43B3"/>
    <w:rsid w:val="00ED68A3"/>
    <w:rsid w:val="00EE3EF4"/>
    <w:rsid w:val="00EF2F9B"/>
    <w:rsid w:val="00EF7FDA"/>
    <w:rsid w:val="00F0308C"/>
    <w:rsid w:val="00F03F56"/>
    <w:rsid w:val="00F06C5F"/>
    <w:rsid w:val="00F13594"/>
    <w:rsid w:val="00F141D6"/>
    <w:rsid w:val="00F156FC"/>
    <w:rsid w:val="00F16811"/>
    <w:rsid w:val="00F16C89"/>
    <w:rsid w:val="00F2243C"/>
    <w:rsid w:val="00F237BB"/>
    <w:rsid w:val="00F2477C"/>
    <w:rsid w:val="00F26D79"/>
    <w:rsid w:val="00F300DC"/>
    <w:rsid w:val="00F339D2"/>
    <w:rsid w:val="00F34649"/>
    <w:rsid w:val="00F35090"/>
    <w:rsid w:val="00F36F6E"/>
    <w:rsid w:val="00F41328"/>
    <w:rsid w:val="00F41354"/>
    <w:rsid w:val="00F42955"/>
    <w:rsid w:val="00F43C88"/>
    <w:rsid w:val="00F45E77"/>
    <w:rsid w:val="00F5102B"/>
    <w:rsid w:val="00F51177"/>
    <w:rsid w:val="00F52D4E"/>
    <w:rsid w:val="00F5492F"/>
    <w:rsid w:val="00F54C57"/>
    <w:rsid w:val="00F55BEC"/>
    <w:rsid w:val="00F62F6A"/>
    <w:rsid w:val="00F647C9"/>
    <w:rsid w:val="00F66016"/>
    <w:rsid w:val="00F66DCA"/>
    <w:rsid w:val="00F71463"/>
    <w:rsid w:val="00F719C6"/>
    <w:rsid w:val="00F75D29"/>
    <w:rsid w:val="00F8001C"/>
    <w:rsid w:val="00F81F27"/>
    <w:rsid w:val="00F85275"/>
    <w:rsid w:val="00F857EF"/>
    <w:rsid w:val="00F864C3"/>
    <w:rsid w:val="00F942B9"/>
    <w:rsid w:val="00FA15D4"/>
    <w:rsid w:val="00FA1742"/>
    <w:rsid w:val="00FA3001"/>
    <w:rsid w:val="00FB0C65"/>
    <w:rsid w:val="00FB1280"/>
    <w:rsid w:val="00FB195A"/>
    <w:rsid w:val="00FB297A"/>
    <w:rsid w:val="00FB2C58"/>
    <w:rsid w:val="00FB3B17"/>
    <w:rsid w:val="00FB4FC2"/>
    <w:rsid w:val="00FB5CE2"/>
    <w:rsid w:val="00FC1357"/>
    <w:rsid w:val="00FC2B1B"/>
    <w:rsid w:val="00FC2C90"/>
    <w:rsid w:val="00FC55A2"/>
    <w:rsid w:val="00FC6B40"/>
    <w:rsid w:val="00FD3853"/>
    <w:rsid w:val="00FD4DA4"/>
    <w:rsid w:val="00FE4D58"/>
    <w:rsid w:val="00FE7068"/>
    <w:rsid w:val="00FE70C8"/>
    <w:rsid w:val="00FF5CCA"/>
    <w:rsid w:val="00FF6225"/>
    <w:rsid w:val="00FF64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>
      <v:stroke weight="0" endcap="round"/>
    </o:shapedefaults>
    <o:shapelayout v:ext="edit">
      <o:idmap v:ext="edit" data="1"/>
    </o:shapelayout>
  </w:shapeDefaults>
  <w:doNotEmbedSmartTags/>
  <w:decimalSymbol w:val="."/>
  <w:listSeparator w:val=","/>
  <w14:docId w14:val="16A662D5"/>
  <w15:docId w15:val="{147DFF03-E1A3-417E-8D3E-E2C5C1C4EF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nhideWhenUsed="1"/>
    <w:lsdException w:name="toc 2" w:locked="1" w:semiHidden="1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locked="1" w:semiHidden="1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/>
    <w:lsdException w:name="List 2" w:locked="1" w:semiHidden="1" w:unhideWhenUsed="1"/>
    <w:lsdException w:name="List 3" w:locked="1" w:semiHidden="1" w:unhideWhenUsed="1"/>
    <w:lsdException w:name="List 4" w:locked="1"/>
    <w:lsdException w:name="List 5" w:lock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qFormat="1"/>
    <w:lsdException w:name="Salutation" w:locked="1"/>
    <w:lsdException w:name="Date" w:locked="1"/>
    <w:lsdException w:name="Body Text First Indent" w:lock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qFormat="1"/>
    <w:lsdException w:name="Emphasis" w:locked="1" w:qFormat="1"/>
    <w:lsdException w:name="Document Map" w:locked="1" w:semiHidden="1" w:unhideWhenUsed="1"/>
    <w:lsdException w:name="Plain Text" w:locked="1" w:semiHidden="1" w:uiPriority="99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/>
    <w:lsdException w:name="Table Theme" w:locked="1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1">
    <w:name w:val="Body 1"/>
    <w:pPr>
      <w:spacing w:line="235" w:lineRule="auto"/>
      <w:ind w:left="144" w:hanging="144"/>
      <w:outlineLvl w:val="0"/>
    </w:pPr>
    <w:rPr>
      <w:rFonts w:eastAsia="Arial Unicode MS"/>
      <w:color w:val="000000"/>
      <w:sz w:val="24"/>
      <w:u w:color="000000"/>
    </w:rPr>
  </w:style>
  <w:style w:type="paragraph" w:styleId="ListParagraph">
    <w:name w:val="List Paragraph"/>
    <w:basedOn w:val="Normal"/>
    <w:uiPriority w:val="34"/>
    <w:qFormat/>
    <w:rsid w:val="00FA3001"/>
    <w:pPr>
      <w:ind w:left="720"/>
      <w:contextualSpacing/>
    </w:pPr>
  </w:style>
  <w:style w:type="paragraph" w:styleId="PlainText">
    <w:name w:val="Plain Text"/>
    <w:basedOn w:val="Normal"/>
    <w:link w:val="PlainTextChar"/>
    <w:uiPriority w:val="99"/>
    <w:unhideWhenUsed/>
    <w:locked/>
    <w:rsid w:val="00DC32F7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DC32F7"/>
    <w:rPr>
      <w:rFonts w:ascii="Calibri" w:eastAsiaTheme="minorHAnsi" w:hAnsi="Calibri" w:cstheme="minorBidi"/>
      <w:sz w:val="22"/>
      <w:szCs w:val="21"/>
    </w:rPr>
  </w:style>
  <w:style w:type="character" w:styleId="Hyperlink">
    <w:name w:val="Hyperlink"/>
    <w:basedOn w:val="DefaultParagraphFont"/>
    <w:unhideWhenUsed/>
    <w:locked/>
    <w:rsid w:val="00556C8E"/>
    <w:rPr>
      <w:color w:val="0000FF" w:themeColor="hyperlink"/>
      <w:u w:val="single"/>
    </w:rPr>
  </w:style>
  <w:style w:type="paragraph" w:customStyle="1" w:styleId="Default">
    <w:name w:val="Default"/>
    <w:rsid w:val="00EF2F9B"/>
    <w:pPr>
      <w:autoSpaceDE w:val="0"/>
      <w:autoSpaceDN w:val="0"/>
      <w:adjustRightInd w:val="0"/>
    </w:pPr>
    <w:rPr>
      <w:rFonts w:ascii="Goudy Old Style" w:hAnsi="Goudy Old Style" w:cs="Goudy Old Style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semiHidden/>
    <w:unhideWhenUsed/>
    <w:locked/>
    <w:rsid w:val="0006236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06236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866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8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52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E9267E953EA884398D504E7A0F3E851" ma:contentTypeVersion="12" ma:contentTypeDescription="Create a new document." ma:contentTypeScope="" ma:versionID="2dff63b5cb31751140dfc00a09534a67">
  <xsd:schema xmlns:xsd="http://www.w3.org/2001/XMLSchema" xmlns:xs="http://www.w3.org/2001/XMLSchema" xmlns:p="http://schemas.microsoft.com/office/2006/metadata/properties" xmlns:ns3="5e929859-c567-4a02-9979-6401d703adae" xmlns:ns4="b7a797fc-3c94-4326-8477-4d519fb1b302" targetNamespace="http://schemas.microsoft.com/office/2006/metadata/properties" ma:root="true" ma:fieldsID="458afa6b6927e849b431749bb805aeaf" ns3:_="" ns4:_="">
    <xsd:import namespace="5e929859-c567-4a02-9979-6401d703adae"/>
    <xsd:import namespace="b7a797fc-3c94-4326-8477-4d519fb1b302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ingHintHash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EventHashCode" minOccurs="0"/>
                <xsd:element ref="ns4:MediaServiceGenerationTime" minOccurs="0"/>
                <xsd:element ref="ns4:MediaServiceOCR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929859-c567-4a02-9979-6401d703ada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797fc-3c94-4326-8477-4d519fb1b30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7C9475D-1BED-4627-B877-6C7FA967224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411832F-6163-4BD2-B264-307197BF54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e929859-c567-4a02-9979-6401d703adae"/>
    <ds:schemaRef ds:uri="b7a797fc-3c94-4326-8477-4d519fb1b30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C9BA3D1-0979-4CA9-A28B-AC18C67A6DD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888FD7A-4F83-4AEA-B8D2-99224534A14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186</Words>
  <Characters>106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BCCD</Company>
  <LinksUpToDate>false</LinksUpToDate>
  <CharactersWithSpaces>1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rdlicka, Rick</dc:creator>
  <cp:lastModifiedBy>Yearyean, Nathan</cp:lastModifiedBy>
  <cp:revision>4</cp:revision>
  <cp:lastPrinted>2018-04-03T18:28:00Z</cp:lastPrinted>
  <dcterms:created xsi:type="dcterms:W3CDTF">2022-11-14T18:22:00Z</dcterms:created>
  <dcterms:modified xsi:type="dcterms:W3CDTF">2022-11-14T21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E9267E953EA884398D504E7A0F3E851</vt:lpwstr>
  </property>
  <property fmtid="{D5CDD505-2E9C-101B-9397-08002B2CF9AE}" pid="3" name="IsMyDocuments">
    <vt:bool>true</vt:bool>
  </property>
</Properties>
</file>